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E87C2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862C0">
        <w:rPr>
          <w:rFonts w:asciiTheme="majorBidi" w:hAnsiTheme="majorBidi" w:cstheme="majorBidi"/>
          <w:b/>
          <w:bCs/>
          <w:sz w:val="32"/>
          <w:szCs w:val="32"/>
        </w:rPr>
        <w:t>CCNA – 200 – 301</w:t>
      </w:r>
    </w:p>
    <w:p w14:paraId="4F8ACE54" w14:textId="618F518E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 xml:space="preserve">(Lab # </w:t>
      </w:r>
      <w:r>
        <w:rPr>
          <w:rFonts w:asciiTheme="majorBidi" w:hAnsiTheme="majorBidi" w:cstheme="majorBidi"/>
        </w:rPr>
        <w:t>2</w:t>
      </w:r>
      <w:r w:rsidR="009513B2">
        <w:rPr>
          <w:rFonts w:asciiTheme="majorBidi" w:hAnsiTheme="majorBidi" w:cstheme="majorBidi"/>
        </w:rPr>
        <w:t>c</w:t>
      </w:r>
      <w:r w:rsidRPr="00D862C0">
        <w:rPr>
          <w:rFonts w:asciiTheme="majorBidi" w:hAnsiTheme="majorBidi" w:cstheme="majorBidi"/>
        </w:rPr>
        <w:t>)</w:t>
      </w:r>
    </w:p>
    <w:p w14:paraId="1B1A56D7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</w:p>
    <w:p w14:paraId="12844610" w14:textId="520F9AA1" w:rsidR="00FF51FC" w:rsidRDefault="000E04BA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VTP</w:t>
      </w:r>
      <w:r w:rsidR="00AC5F0C" w:rsidRPr="006A3D2E">
        <w:rPr>
          <w:rFonts w:asciiTheme="majorBidi" w:hAnsiTheme="majorBidi" w:cstheme="majorBidi"/>
          <w:b/>
          <w:bCs/>
        </w:rPr>
        <w:t xml:space="preserve"> Configuration</w:t>
      </w:r>
      <w:r w:rsidR="00F26FE5">
        <w:rPr>
          <w:rFonts w:asciiTheme="majorBidi" w:hAnsiTheme="majorBidi" w:cstheme="majorBidi"/>
          <w:b/>
          <w:bCs/>
        </w:rPr>
        <w:t xml:space="preserve"> </w:t>
      </w:r>
      <w:r w:rsidR="00D826EF">
        <w:rPr>
          <w:rFonts w:asciiTheme="majorBidi" w:hAnsiTheme="majorBidi" w:cstheme="majorBidi"/>
          <w:b/>
          <w:bCs/>
        </w:rPr>
        <w:t>for</w:t>
      </w:r>
      <w:r w:rsidR="00F26FE5">
        <w:rPr>
          <w:rFonts w:asciiTheme="majorBidi" w:hAnsiTheme="majorBidi" w:cstheme="majorBidi"/>
          <w:b/>
          <w:bCs/>
        </w:rPr>
        <w:t xml:space="preserve"> VLAN</w:t>
      </w:r>
    </w:p>
    <w:p w14:paraId="3BAC0069" w14:textId="4ACF0001" w:rsidR="00E85819" w:rsidRPr="00E85819" w:rsidRDefault="00E85819" w:rsidP="00FF51FC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 w:rsidRPr="00E85819">
        <w:rPr>
          <w:rFonts w:asciiTheme="majorBidi" w:hAnsiTheme="majorBidi" w:cstheme="majorBidi"/>
          <w:sz w:val="20"/>
          <w:szCs w:val="20"/>
        </w:rPr>
        <w:t>(By Engr. Gul Raeez Gulshan)</w:t>
      </w:r>
    </w:p>
    <w:p w14:paraId="4E6B910F" w14:textId="0FA8BECC" w:rsidR="00FF51FC" w:rsidRDefault="00FF51F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</w:p>
    <w:p w14:paraId="57AC637C" w14:textId="3AA8963D" w:rsidR="00FF51FC" w:rsidRPr="00E07C93" w:rsidRDefault="00FF51FC" w:rsidP="00FF51FC">
      <w:pPr>
        <w:spacing w:after="0"/>
        <w:rPr>
          <w:rFonts w:asciiTheme="majorBidi" w:hAnsiTheme="majorBidi" w:cstheme="majorBidi"/>
          <w:b/>
          <w:bCs/>
          <w:u w:val="single"/>
        </w:rPr>
      </w:pPr>
      <w:r w:rsidRPr="00E07C93">
        <w:rPr>
          <w:rFonts w:asciiTheme="majorBidi" w:hAnsiTheme="majorBidi" w:cstheme="majorBidi"/>
          <w:b/>
          <w:bCs/>
          <w:u w:val="single"/>
        </w:rPr>
        <w:t>Objective:</w:t>
      </w:r>
    </w:p>
    <w:p w14:paraId="709882D1" w14:textId="25DF71E8" w:rsidR="00FF51FC" w:rsidRDefault="00FF51FC" w:rsidP="00FF51FC">
      <w:pPr>
        <w:spacing w:after="0"/>
        <w:rPr>
          <w:rFonts w:asciiTheme="majorBidi" w:hAnsiTheme="majorBidi" w:cstheme="majorBidi"/>
          <w:sz w:val="18"/>
          <w:szCs w:val="18"/>
        </w:rPr>
      </w:pPr>
    </w:p>
    <w:p w14:paraId="08218D01" w14:textId="53F50313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Creating two virtual LANs named 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VLAN 10 </w:t>
      </w:r>
      <w:r w:rsidR="000432D5">
        <w:rPr>
          <w:rFonts w:asciiTheme="majorBidi" w:hAnsiTheme="majorBidi" w:cstheme="majorBidi"/>
          <w:b/>
          <w:bCs/>
          <w:sz w:val="20"/>
          <w:szCs w:val="20"/>
        </w:rPr>
        <w:t>and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 VLAN 20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7983C791" w14:textId="270334EB" w:rsidR="008E7DAC" w:rsidRDefault="008E7DA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LAN 10 refers to MANAGEMENT while VLAN 20 refers to ADMINSTRATION.</w:t>
      </w:r>
    </w:p>
    <w:p w14:paraId="752FC56C" w14:textId="7DE68AD1" w:rsidR="008D2983" w:rsidRPr="00F5374A" w:rsidRDefault="008D2983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Network</w:t>
      </w:r>
      <w:r w:rsidR="00C227B3">
        <w:rPr>
          <w:rFonts w:asciiTheme="majorBidi" w:hAnsiTheme="majorBidi" w:cstheme="majorBidi"/>
          <w:sz w:val="20"/>
          <w:szCs w:val="20"/>
        </w:rPr>
        <w:t xml:space="preserve"> IP</w:t>
      </w:r>
      <w:r w:rsidR="008D5D6F">
        <w:rPr>
          <w:rFonts w:asciiTheme="majorBidi" w:hAnsiTheme="majorBidi" w:cstheme="majorBidi"/>
          <w:sz w:val="20"/>
          <w:szCs w:val="20"/>
        </w:rPr>
        <w:t xml:space="preserve"> is </w:t>
      </w:r>
      <w:r>
        <w:rPr>
          <w:rFonts w:asciiTheme="majorBidi" w:hAnsiTheme="majorBidi" w:cstheme="majorBidi"/>
          <w:sz w:val="20"/>
          <w:szCs w:val="20"/>
        </w:rPr>
        <w:t>192.168.1</w:t>
      </w:r>
      <w:r w:rsidR="008E7DAC">
        <w:rPr>
          <w:rFonts w:asciiTheme="majorBidi" w:hAnsiTheme="majorBidi" w:cstheme="majorBidi"/>
          <w:sz w:val="20"/>
          <w:szCs w:val="20"/>
        </w:rPr>
        <w:t>0</w:t>
      </w:r>
      <w:r>
        <w:rPr>
          <w:rFonts w:asciiTheme="majorBidi" w:hAnsiTheme="majorBidi" w:cstheme="majorBidi"/>
          <w:sz w:val="20"/>
          <w:szCs w:val="20"/>
        </w:rPr>
        <w:t xml:space="preserve">.0 </w:t>
      </w:r>
      <w:r w:rsidR="008E7DAC">
        <w:rPr>
          <w:rFonts w:asciiTheme="majorBidi" w:hAnsiTheme="majorBidi" w:cstheme="majorBidi"/>
          <w:sz w:val="20"/>
          <w:szCs w:val="20"/>
        </w:rPr>
        <w:t>for</w:t>
      </w:r>
      <w:r>
        <w:rPr>
          <w:rFonts w:asciiTheme="majorBidi" w:hAnsiTheme="majorBidi" w:cstheme="majorBidi"/>
          <w:sz w:val="20"/>
          <w:szCs w:val="20"/>
        </w:rPr>
        <w:t xml:space="preserve"> all PCs configured </w:t>
      </w:r>
      <w:r w:rsidR="008E7DAC">
        <w:rPr>
          <w:rFonts w:asciiTheme="majorBidi" w:hAnsiTheme="majorBidi" w:cstheme="majorBidi"/>
          <w:sz w:val="20"/>
          <w:szCs w:val="20"/>
        </w:rPr>
        <w:t>in VLAN 10 while Network IP is 192.168.20.0 for all PCs configured in VLAN 20.</w:t>
      </w:r>
    </w:p>
    <w:p w14:paraId="67073B5D" w14:textId="5F9085E1" w:rsidR="00FF51FC" w:rsidRPr="00F5374A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Configuring switchports of switches</w:t>
      </w:r>
      <w:r w:rsidR="00347FFE">
        <w:rPr>
          <w:rFonts w:asciiTheme="majorBidi" w:hAnsiTheme="majorBidi" w:cstheme="majorBidi"/>
          <w:sz w:val="20"/>
          <w:szCs w:val="20"/>
        </w:rPr>
        <w:t xml:space="preserve"> in access and trunking mode</w:t>
      </w:r>
      <w:r w:rsidRPr="00F5374A">
        <w:rPr>
          <w:rFonts w:asciiTheme="majorBidi" w:hAnsiTheme="majorBidi" w:cstheme="majorBidi"/>
          <w:sz w:val="20"/>
          <w:szCs w:val="20"/>
        </w:rPr>
        <w:t xml:space="preserve"> for VLAN 10 &amp; VLAN 20.</w:t>
      </w:r>
    </w:p>
    <w:p w14:paraId="4C8E0FA5" w14:textId="69BB0A7F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For switch (SW0</w:t>
      </w:r>
      <w:r w:rsidR="006F2CF6" w:rsidRPr="00F5374A">
        <w:rPr>
          <w:rFonts w:asciiTheme="majorBidi" w:hAnsiTheme="majorBidi" w:cstheme="majorBidi"/>
          <w:sz w:val="20"/>
          <w:szCs w:val="20"/>
        </w:rPr>
        <w:t>),</w:t>
      </w:r>
      <w:r w:rsidR="00A803E2">
        <w:rPr>
          <w:rFonts w:asciiTheme="majorBidi" w:hAnsiTheme="majorBidi" w:cstheme="majorBidi"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sz w:val="20"/>
          <w:szCs w:val="20"/>
        </w:rPr>
        <w:t xml:space="preserve">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82F2F" w:rsidRPr="00182F2F">
        <w:rPr>
          <w:rFonts w:asciiTheme="majorBidi" w:hAnsiTheme="majorBidi" w:cstheme="majorBidi"/>
          <w:sz w:val="20"/>
          <w:szCs w:val="20"/>
        </w:rPr>
        <w:t>and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2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10</w:t>
      </w:r>
      <w:r w:rsidRPr="00F5374A">
        <w:rPr>
          <w:rFonts w:asciiTheme="majorBidi" w:hAnsiTheme="majorBidi" w:cstheme="majorBidi"/>
          <w:sz w:val="20"/>
          <w:szCs w:val="20"/>
        </w:rPr>
        <w:t xml:space="preserve">, the port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3</w:t>
      </w:r>
      <w:r w:rsidR="00A803E2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803E2" w:rsidRPr="00A803E2">
        <w:rPr>
          <w:rFonts w:asciiTheme="majorBidi" w:hAnsiTheme="majorBidi" w:cstheme="majorBidi"/>
          <w:sz w:val="20"/>
          <w:szCs w:val="20"/>
        </w:rPr>
        <w:t>is</w:t>
      </w:r>
      <w:r w:rsidRPr="00F5374A">
        <w:rPr>
          <w:rFonts w:asciiTheme="majorBidi" w:hAnsiTheme="majorBidi" w:cstheme="majorBidi"/>
          <w:sz w:val="20"/>
          <w:szCs w:val="20"/>
        </w:rPr>
        <w:t xml:space="preserve">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20</w:t>
      </w:r>
      <w:r w:rsidR="00A803E2">
        <w:rPr>
          <w:rFonts w:asciiTheme="majorBidi" w:hAnsiTheme="majorBidi" w:cstheme="majorBidi"/>
          <w:sz w:val="20"/>
          <w:szCs w:val="20"/>
        </w:rPr>
        <w:t xml:space="preserve"> and port </w:t>
      </w:r>
      <w:r w:rsidR="00A803E2" w:rsidRPr="00C1121D">
        <w:rPr>
          <w:rFonts w:asciiTheme="majorBidi" w:hAnsiTheme="majorBidi" w:cstheme="majorBidi"/>
          <w:b/>
          <w:bCs/>
          <w:sz w:val="20"/>
          <w:szCs w:val="20"/>
        </w:rPr>
        <w:t>f0/4</w:t>
      </w:r>
      <w:r w:rsidR="00A803E2">
        <w:rPr>
          <w:rFonts w:asciiTheme="majorBidi" w:hAnsiTheme="majorBidi" w:cstheme="majorBidi"/>
          <w:sz w:val="20"/>
          <w:szCs w:val="20"/>
        </w:rPr>
        <w:t xml:space="preserve"> is configured as </w:t>
      </w:r>
      <w:r w:rsidR="00C1121D" w:rsidRPr="00C1121D">
        <w:rPr>
          <w:rFonts w:asciiTheme="majorBidi" w:hAnsiTheme="majorBidi" w:cstheme="majorBidi"/>
          <w:b/>
          <w:bCs/>
          <w:sz w:val="20"/>
          <w:szCs w:val="20"/>
        </w:rPr>
        <w:t>T</w:t>
      </w:r>
      <w:r w:rsidR="00A803E2" w:rsidRPr="00C1121D">
        <w:rPr>
          <w:rFonts w:asciiTheme="majorBidi" w:hAnsiTheme="majorBidi" w:cstheme="majorBidi"/>
          <w:b/>
          <w:bCs/>
          <w:sz w:val="20"/>
          <w:szCs w:val="20"/>
        </w:rPr>
        <w:t>runk</w:t>
      </w:r>
      <w:r w:rsidR="00A803E2">
        <w:rPr>
          <w:rFonts w:asciiTheme="majorBidi" w:hAnsiTheme="majorBidi" w:cstheme="majorBidi"/>
          <w:sz w:val="20"/>
          <w:szCs w:val="20"/>
        </w:rPr>
        <w:t>.</w:t>
      </w:r>
    </w:p>
    <w:p w14:paraId="3F2F35EF" w14:textId="5241A4F8" w:rsidR="006F2CF6" w:rsidRDefault="006F2CF6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For switch (SW</w:t>
      </w:r>
      <w:r>
        <w:rPr>
          <w:rFonts w:asciiTheme="majorBidi" w:hAnsiTheme="majorBidi" w:cstheme="majorBidi"/>
          <w:sz w:val="20"/>
          <w:szCs w:val="20"/>
        </w:rPr>
        <w:t>1</w:t>
      </w:r>
      <w:r w:rsidRPr="00F5374A">
        <w:rPr>
          <w:rFonts w:asciiTheme="majorBidi" w:hAnsiTheme="majorBidi" w:cstheme="majorBidi"/>
          <w:sz w:val="20"/>
          <w:szCs w:val="20"/>
        </w:rPr>
        <w:t>)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sz w:val="20"/>
          <w:szCs w:val="20"/>
        </w:rPr>
        <w:t xml:space="preserve">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924FDD">
        <w:rPr>
          <w:rFonts w:asciiTheme="majorBidi" w:hAnsiTheme="majorBidi" w:cstheme="majorBidi"/>
          <w:sz w:val="20"/>
          <w:szCs w:val="20"/>
        </w:rPr>
        <w:t>is</w:t>
      </w:r>
      <w:r w:rsidRPr="00F5374A">
        <w:rPr>
          <w:rFonts w:asciiTheme="majorBidi" w:hAnsiTheme="majorBidi" w:cstheme="majorBidi"/>
          <w:sz w:val="20"/>
          <w:szCs w:val="20"/>
        </w:rPr>
        <w:t xml:space="preserve">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 xml:space="preserve">VLAN </w:t>
      </w:r>
      <w:r w:rsidR="00924FDD">
        <w:rPr>
          <w:rFonts w:asciiTheme="majorBidi" w:hAnsiTheme="majorBidi" w:cstheme="majorBidi"/>
          <w:b/>
          <w:bCs/>
          <w:sz w:val="20"/>
          <w:szCs w:val="20"/>
        </w:rPr>
        <w:t>2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0</w:t>
      </w:r>
      <w:r w:rsidRPr="00F5374A">
        <w:rPr>
          <w:rFonts w:asciiTheme="majorBidi" w:hAnsiTheme="majorBidi" w:cstheme="majorBidi"/>
          <w:sz w:val="20"/>
          <w:szCs w:val="20"/>
        </w:rPr>
        <w:t>, the port</w:t>
      </w:r>
      <w:r w:rsidR="00A5318B">
        <w:rPr>
          <w:rFonts w:asciiTheme="majorBidi" w:hAnsiTheme="majorBidi" w:cstheme="majorBidi"/>
          <w:sz w:val="20"/>
          <w:szCs w:val="20"/>
        </w:rPr>
        <w:t>s</w:t>
      </w:r>
      <w:r w:rsidRPr="00F5374A">
        <w:rPr>
          <w:rFonts w:asciiTheme="majorBidi" w:hAnsiTheme="majorBidi" w:cstheme="majorBidi"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</w:t>
      </w:r>
      <w:r w:rsidR="00A5318B">
        <w:rPr>
          <w:rFonts w:asciiTheme="majorBidi" w:hAnsiTheme="majorBidi" w:cstheme="majorBidi"/>
          <w:b/>
          <w:bCs/>
          <w:sz w:val="20"/>
          <w:szCs w:val="20"/>
        </w:rPr>
        <w:t>4 and f0/5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5318B">
        <w:rPr>
          <w:rFonts w:asciiTheme="majorBidi" w:hAnsiTheme="majorBidi" w:cstheme="majorBidi"/>
          <w:sz w:val="20"/>
          <w:szCs w:val="20"/>
        </w:rPr>
        <w:t xml:space="preserve">are </w:t>
      </w:r>
      <w:r>
        <w:rPr>
          <w:rFonts w:asciiTheme="majorBidi" w:hAnsiTheme="majorBidi" w:cstheme="majorBidi"/>
          <w:sz w:val="20"/>
          <w:szCs w:val="20"/>
        </w:rPr>
        <w:t>configured as trunk.</w:t>
      </w:r>
    </w:p>
    <w:p w14:paraId="5F579D02" w14:textId="0632CFD7" w:rsidR="006F2CF6" w:rsidRDefault="006F2CF6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For switch (SW</w:t>
      </w:r>
      <w:r>
        <w:rPr>
          <w:rFonts w:asciiTheme="majorBidi" w:hAnsiTheme="majorBidi" w:cstheme="majorBidi"/>
          <w:sz w:val="20"/>
          <w:szCs w:val="20"/>
        </w:rPr>
        <w:t>2</w:t>
      </w:r>
      <w:r w:rsidRPr="00F5374A">
        <w:rPr>
          <w:rFonts w:asciiTheme="majorBidi" w:hAnsiTheme="majorBidi" w:cstheme="majorBidi"/>
          <w:sz w:val="20"/>
          <w:szCs w:val="20"/>
        </w:rPr>
        <w:t>)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sz w:val="20"/>
          <w:szCs w:val="20"/>
        </w:rPr>
        <w:t xml:space="preserve">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182F2F">
        <w:rPr>
          <w:rFonts w:asciiTheme="majorBidi" w:hAnsiTheme="majorBidi" w:cstheme="majorBidi"/>
          <w:sz w:val="20"/>
          <w:szCs w:val="20"/>
        </w:rPr>
        <w:t>an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2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10</w:t>
      </w:r>
      <w:r w:rsidRPr="00F5374A">
        <w:rPr>
          <w:rFonts w:asciiTheme="majorBidi" w:hAnsiTheme="majorBidi" w:cstheme="majorBidi"/>
          <w:sz w:val="20"/>
          <w:szCs w:val="20"/>
        </w:rPr>
        <w:t xml:space="preserve">, </w:t>
      </w:r>
      <w:r>
        <w:rPr>
          <w:rFonts w:asciiTheme="majorBidi" w:hAnsiTheme="majorBidi" w:cstheme="majorBidi"/>
          <w:sz w:val="20"/>
          <w:szCs w:val="20"/>
        </w:rPr>
        <w:t xml:space="preserve">and port </w:t>
      </w:r>
      <w:r w:rsidRPr="00210A8F">
        <w:rPr>
          <w:rFonts w:asciiTheme="majorBidi" w:hAnsiTheme="majorBidi" w:cstheme="majorBidi"/>
          <w:b/>
          <w:bCs/>
          <w:sz w:val="20"/>
          <w:szCs w:val="20"/>
        </w:rPr>
        <w:t>f0/</w:t>
      </w:r>
      <w:r w:rsidR="00C94FF6" w:rsidRPr="00210A8F">
        <w:rPr>
          <w:rFonts w:asciiTheme="majorBidi" w:hAnsiTheme="majorBidi" w:cstheme="majorBidi"/>
          <w:b/>
          <w:bCs/>
          <w:sz w:val="20"/>
          <w:szCs w:val="20"/>
        </w:rPr>
        <w:t>5</w:t>
      </w:r>
      <w:r>
        <w:rPr>
          <w:rFonts w:asciiTheme="majorBidi" w:hAnsiTheme="majorBidi" w:cstheme="majorBidi"/>
          <w:sz w:val="20"/>
          <w:szCs w:val="20"/>
        </w:rPr>
        <w:t xml:space="preserve"> is configured as trunk.</w:t>
      </w:r>
    </w:p>
    <w:p w14:paraId="665C17FC" w14:textId="0CBF085D" w:rsidR="000B5AA5" w:rsidRDefault="000B5AA5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onfiguring VTP </w:t>
      </w:r>
      <w:r w:rsidR="00FB7899">
        <w:rPr>
          <w:rFonts w:asciiTheme="majorBidi" w:hAnsiTheme="majorBidi" w:cstheme="majorBidi"/>
          <w:sz w:val="20"/>
          <w:szCs w:val="20"/>
        </w:rPr>
        <w:t>for</w:t>
      </w:r>
      <w:r>
        <w:rPr>
          <w:rFonts w:asciiTheme="majorBidi" w:hAnsiTheme="majorBidi" w:cstheme="majorBidi"/>
          <w:sz w:val="20"/>
          <w:szCs w:val="20"/>
        </w:rPr>
        <w:t xml:space="preserve"> all switches.</w:t>
      </w:r>
    </w:p>
    <w:p w14:paraId="4CEC2E7C" w14:textId="6717F785" w:rsidR="000B5AA5" w:rsidRDefault="000B5AA5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W0 will be configured as </w:t>
      </w:r>
      <w:r w:rsidRPr="003E1DCC">
        <w:rPr>
          <w:rFonts w:asciiTheme="majorBidi" w:hAnsiTheme="majorBidi" w:cstheme="majorBidi"/>
          <w:b/>
          <w:bCs/>
          <w:sz w:val="20"/>
          <w:szCs w:val="20"/>
        </w:rPr>
        <w:t>VTP Server</w:t>
      </w:r>
      <w:r>
        <w:rPr>
          <w:rFonts w:asciiTheme="majorBidi" w:hAnsiTheme="majorBidi" w:cstheme="majorBidi"/>
          <w:sz w:val="20"/>
          <w:szCs w:val="20"/>
        </w:rPr>
        <w:t xml:space="preserve"> while SW1 and SW2 will be configured as </w:t>
      </w:r>
      <w:r w:rsidRPr="00892DFE">
        <w:rPr>
          <w:rFonts w:asciiTheme="majorBidi" w:hAnsiTheme="majorBidi" w:cstheme="majorBidi"/>
          <w:b/>
          <w:bCs/>
          <w:sz w:val="20"/>
          <w:szCs w:val="20"/>
        </w:rPr>
        <w:t>VTP Client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1D7FA10E" w14:textId="68E34534" w:rsidR="000B5AA5" w:rsidRPr="006F2CF6" w:rsidRDefault="000B5AA5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VTP domain name will be </w:t>
      </w:r>
      <w:r w:rsidRPr="0045059A">
        <w:rPr>
          <w:rFonts w:asciiTheme="majorBidi" w:hAnsiTheme="majorBidi" w:cstheme="majorBidi"/>
          <w:b/>
          <w:bCs/>
          <w:sz w:val="20"/>
          <w:szCs w:val="20"/>
        </w:rPr>
        <w:t>axiom.edu.pk</w:t>
      </w:r>
      <w:r>
        <w:rPr>
          <w:rFonts w:asciiTheme="majorBidi" w:hAnsiTheme="majorBidi" w:cstheme="majorBidi"/>
          <w:sz w:val="20"/>
          <w:szCs w:val="20"/>
        </w:rPr>
        <w:t xml:space="preserve"> and password will be </w:t>
      </w:r>
      <w:r w:rsidRPr="0045059A">
        <w:rPr>
          <w:rFonts w:asciiTheme="majorBidi" w:hAnsiTheme="majorBidi" w:cstheme="majorBidi"/>
          <w:b/>
          <w:bCs/>
          <w:sz w:val="20"/>
          <w:szCs w:val="20"/>
        </w:rPr>
        <w:t>12345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309CEBB6" w14:textId="708063E5" w:rsidR="00921F89" w:rsidRPr="00E554E8" w:rsidRDefault="00EC2779" w:rsidP="00E554E8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howing the results by pinging between the devices in both</w:t>
      </w:r>
      <w:r w:rsidR="00903C64">
        <w:rPr>
          <w:rFonts w:asciiTheme="majorBidi" w:hAnsiTheme="majorBidi" w:cstheme="majorBidi"/>
          <w:sz w:val="20"/>
          <w:szCs w:val="20"/>
        </w:rPr>
        <w:t xml:space="preserve"> VLANs.</w:t>
      </w:r>
    </w:p>
    <w:p w14:paraId="1BAB6FA5" w14:textId="069A87C5" w:rsidR="00D81400" w:rsidRDefault="00D81400" w:rsidP="006D3866">
      <w:pPr>
        <w:spacing w:after="0"/>
        <w:jc w:val="center"/>
        <w:rPr>
          <w:noProof/>
        </w:rPr>
      </w:pPr>
    </w:p>
    <w:p w14:paraId="715753A0" w14:textId="1159D12D" w:rsidR="00DA5D2E" w:rsidRDefault="00DA5D2E" w:rsidP="006D3866">
      <w:pPr>
        <w:spacing w:after="0"/>
        <w:jc w:val="center"/>
      </w:pPr>
    </w:p>
    <w:p w14:paraId="00FB27D9" w14:textId="16519099" w:rsidR="00332C2C" w:rsidRPr="004610B9" w:rsidRDefault="00332C2C" w:rsidP="006D3866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4610B9">
        <w:rPr>
          <w:rFonts w:asciiTheme="majorBidi" w:hAnsiTheme="majorBidi" w:cstheme="majorBidi"/>
          <w:b/>
          <w:bCs/>
        </w:rPr>
        <w:t>Logical Topology in Packet Tracer</w:t>
      </w:r>
    </w:p>
    <w:p w14:paraId="6FA50E15" w14:textId="2A1A2F18" w:rsidR="00332C2C" w:rsidRDefault="00332C2C" w:rsidP="006D3866">
      <w:pPr>
        <w:spacing w:after="0"/>
      </w:pPr>
    </w:p>
    <w:p w14:paraId="498D821C" w14:textId="54C55692" w:rsidR="00332C2C" w:rsidRDefault="00332C2C" w:rsidP="006D3866">
      <w:pPr>
        <w:spacing w:after="0"/>
      </w:pPr>
    </w:p>
    <w:p w14:paraId="3196F62F" w14:textId="316D1AFB" w:rsidR="00332C2C" w:rsidRDefault="00332C2C" w:rsidP="006D3866">
      <w:pPr>
        <w:spacing w:after="0"/>
      </w:pPr>
    </w:p>
    <w:p w14:paraId="41B0E37A" w14:textId="6953D3B9" w:rsidR="008E7DAC" w:rsidRDefault="001C710D" w:rsidP="006D3866">
      <w:pPr>
        <w:spacing w:after="0"/>
      </w:pPr>
      <w:r>
        <w:rPr>
          <w:noProof/>
        </w:rPr>
        <w:drawing>
          <wp:inline distT="0" distB="0" distL="0" distR="0" wp14:anchorId="4FEE4762" wp14:editId="371E4C34">
            <wp:extent cx="6188710" cy="30816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B54B" w14:textId="13C8C07C" w:rsidR="008E7DAC" w:rsidRDefault="008E7DAC" w:rsidP="006D3866">
      <w:pPr>
        <w:spacing w:after="0"/>
      </w:pPr>
    </w:p>
    <w:p w14:paraId="178D1E68" w14:textId="1BD42897" w:rsidR="008E7DAC" w:rsidRDefault="008E7DAC" w:rsidP="006D3866">
      <w:pPr>
        <w:spacing w:after="0"/>
      </w:pPr>
    </w:p>
    <w:p w14:paraId="3525F429" w14:textId="0C14916E" w:rsidR="008E7DAC" w:rsidRDefault="008E7DAC" w:rsidP="006D3866">
      <w:pPr>
        <w:spacing w:after="0"/>
      </w:pPr>
    </w:p>
    <w:p w14:paraId="0C1BD5D9" w14:textId="22E791BE" w:rsidR="008E7DAC" w:rsidRDefault="008E7DAC" w:rsidP="006D3866">
      <w:pPr>
        <w:spacing w:after="0"/>
      </w:pPr>
    </w:p>
    <w:p w14:paraId="28CEEA6F" w14:textId="250477F2" w:rsidR="008E7DAC" w:rsidRDefault="008E7DAC" w:rsidP="006D3866">
      <w:pPr>
        <w:spacing w:after="0"/>
      </w:pPr>
    </w:p>
    <w:p w14:paraId="377A4DAA" w14:textId="6A0248EC" w:rsidR="008E7DAC" w:rsidRDefault="008E7DAC" w:rsidP="006D3866">
      <w:pPr>
        <w:spacing w:after="0"/>
      </w:pPr>
    </w:p>
    <w:p w14:paraId="74B48197" w14:textId="4BDC615C" w:rsidR="008E7DAC" w:rsidRDefault="008E7DAC" w:rsidP="006D3866">
      <w:pPr>
        <w:spacing w:after="0"/>
      </w:pPr>
    </w:p>
    <w:p w14:paraId="608FE8A7" w14:textId="0BDD2D88" w:rsidR="008E7DAC" w:rsidRDefault="008E7DAC" w:rsidP="006D3866">
      <w:pPr>
        <w:spacing w:after="0"/>
      </w:pPr>
    </w:p>
    <w:p w14:paraId="3F286C3C" w14:textId="0CCD0B9F" w:rsidR="008E7DAC" w:rsidRDefault="008E7DAC" w:rsidP="006D3866">
      <w:pPr>
        <w:spacing w:after="0"/>
      </w:pPr>
    </w:p>
    <w:p w14:paraId="05BC9E96" w14:textId="77777777" w:rsidR="0026421C" w:rsidRDefault="0026421C" w:rsidP="006D3866">
      <w:pPr>
        <w:spacing w:after="0"/>
      </w:pPr>
    </w:p>
    <w:p w14:paraId="2F4F618A" w14:textId="6C975C4B" w:rsidR="00C9516D" w:rsidRPr="001D0434" w:rsidRDefault="00C9516D" w:rsidP="006D3866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 xml:space="preserve">Configuring Switch (SW0) for </w:t>
      </w:r>
      <w:r w:rsidR="00D33E85" w:rsidRPr="001D0434">
        <w:rPr>
          <w:rFonts w:asciiTheme="majorBidi" w:hAnsiTheme="majorBidi" w:cstheme="majorBidi"/>
          <w:u w:val="single"/>
        </w:rPr>
        <w:t>VLAN 10 &amp; 20</w:t>
      </w:r>
      <w:r w:rsidR="001D0434">
        <w:rPr>
          <w:rFonts w:asciiTheme="majorBidi" w:hAnsiTheme="majorBidi" w:cstheme="majorBidi"/>
          <w:u w:val="single"/>
        </w:rPr>
        <w:t xml:space="preserve"> &amp; Trunking</w:t>
      </w:r>
    </w:p>
    <w:p w14:paraId="52D0EB21" w14:textId="77777777" w:rsidR="00C9516D" w:rsidRDefault="00C9516D" w:rsidP="006D3866">
      <w:pPr>
        <w:spacing w:after="0"/>
      </w:pPr>
    </w:p>
    <w:p w14:paraId="3B3B4AD8" w14:textId="4573C9C1" w:rsidR="006D3866" w:rsidRPr="006D3866" w:rsidRDefault="00BA619F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&gt;enable</w:t>
      </w:r>
    </w:p>
    <w:p w14:paraId="5D5CBCDB" w14:textId="205E3737" w:rsid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59790807" w14:textId="65361B62" w:rsidR="001C710D" w:rsidRDefault="001C710D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10</w:t>
      </w:r>
    </w:p>
    <w:p w14:paraId="67C569E6" w14:textId="4E9CE262" w:rsidR="001C710D" w:rsidRDefault="001C710D" w:rsidP="006D3866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0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 w:rsidRPr="001C710D">
        <w:rPr>
          <w:rFonts w:ascii="Courier New" w:hAnsi="Courier New" w:cs="Courier New"/>
          <w:sz w:val="18"/>
          <w:szCs w:val="18"/>
        </w:rPr>
        <w:t>name MANAGEMENT</w:t>
      </w:r>
    </w:p>
    <w:p w14:paraId="73A5B69F" w14:textId="6EBCA34B" w:rsidR="001C710D" w:rsidRDefault="001C710D" w:rsidP="001C710D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0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6030A8BA" w14:textId="5550DB46" w:rsidR="001C710D" w:rsidRDefault="001C710D" w:rsidP="001C710D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20</w:t>
      </w:r>
    </w:p>
    <w:p w14:paraId="45C5E29A" w14:textId="7FC34FD7" w:rsidR="001C710D" w:rsidRDefault="001C710D" w:rsidP="001C710D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0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 w:rsidRPr="001C710D">
        <w:rPr>
          <w:rFonts w:ascii="Courier New" w:hAnsi="Courier New" w:cs="Courier New"/>
          <w:sz w:val="18"/>
          <w:szCs w:val="18"/>
        </w:rPr>
        <w:t xml:space="preserve">name </w:t>
      </w:r>
      <w:r>
        <w:rPr>
          <w:rFonts w:ascii="Courier New" w:hAnsi="Courier New" w:cs="Courier New"/>
          <w:sz w:val="18"/>
          <w:szCs w:val="18"/>
        </w:rPr>
        <w:t>ADMISTRATION</w:t>
      </w:r>
    </w:p>
    <w:p w14:paraId="55D1798B" w14:textId="53931186" w:rsidR="001C710D" w:rsidRPr="006D3866" w:rsidRDefault="001C710D" w:rsidP="001C710D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0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4479442F" w14:textId="0CA455E2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7F78DB9F" w14:textId="08346023" w:rsidR="006D3866" w:rsidRP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6D3866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59873A94" w14:textId="5C58DA5B" w:rsid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6D3866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35A47321" w14:textId="57BDC56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750F1F" w:rsidRPr="006D3866">
        <w:rPr>
          <w:rFonts w:ascii="Courier New" w:hAnsi="Courier New" w:cs="Courier New"/>
          <w:sz w:val="18"/>
          <w:szCs w:val="18"/>
        </w:rPr>
        <w:t>config-if-</w:t>
      </w:r>
      <w:proofErr w:type="gramStart"/>
      <w:r w:rsidR="00750F1F" w:rsidRPr="006D3866">
        <w:rPr>
          <w:rFonts w:ascii="Courier New" w:hAnsi="Courier New" w:cs="Courier New"/>
          <w:sz w:val="18"/>
          <w:szCs w:val="18"/>
        </w:rPr>
        <w:t>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7D7FC098" w14:textId="74531A89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3</w:t>
      </w:r>
    </w:p>
    <w:p w14:paraId="290C8BC5" w14:textId="7A332E49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6CE08CA0" w14:textId="142FE26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</w:t>
      </w:r>
      <w:r w:rsidR="00F40FDA">
        <w:rPr>
          <w:rFonts w:ascii="Courier New" w:hAnsi="Courier New" w:cs="Courier New"/>
          <w:sz w:val="18"/>
          <w:szCs w:val="18"/>
        </w:rPr>
        <w:t>20</w:t>
      </w:r>
    </w:p>
    <w:p w14:paraId="797F46AA" w14:textId="6C7FFD7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5948D7" w:rsidRPr="006D3866">
        <w:rPr>
          <w:rFonts w:ascii="Courier New" w:hAnsi="Courier New" w:cs="Courier New"/>
          <w:sz w:val="18"/>
          <w:szCs w:val="18"/>
        </w:rPr>
        <w:t>config-</w:t>
      </w:r>
      <w:proofErr w:type="gramStart"/>
      <w:r w:rsidR="005948D7" w:rsidRPr="006D3866">
        <w:rPr>
          <w:rFonts w:ascii="Courier New" w:hAnsi="Courier New" w:cs="Courier New"/>
          <w:sz w:val="18"/>
          <w:szCs w:val="18"/>
        </w:rPr>
        <w:t>if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5EC7990E" w14:textId="4AA4DE7F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563431">
        <w:rPr>
          <w:rFonts w:ascii="Courier New" w:hAnsi="Courier New" w:cs="Courier New"/>
          <w:sz w:val="18"/>
          <w:szCs w:val="18"/>
        </w:rPr>
        <w:t>4</w:t>
      </w:r>
    </w:p>
    <w:p w14:paraId="5B79DA07" w14:textId="7EDA3314" w:rsidR="00F40FDA" w:rsidRDefault="00A55168" w:rsidP="008B1B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 xml:space="preserve">switchport mode </w:t>
      </w:r>
      <w:r w:rsidR="008B1B6A">
        <w:rPr>
          <w:rFonts w:ascii="Courier New" w:hAnsi="Courier New" w:cs="Courier New"/>
          <w:sz w:val="18"/>
          <w:szCs w:val="18"/>
        </w:rPr>
        <w:t>trunk</w:t>
      </w:r>
    </w:p>
    <w:p w14:paraId="7644FD59" w14:textId="5CBB356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BA4EC5" w:rsidRPr="006D3866">
        <w:rPr>
          <w:rFonts w:ascii="Courier New" w:hAnsi="Courier New" w:cs="Courier New"/>
          <w:sz w:val="18"/>
          <w:szCs w:val="18"/>
        </w:rPr>
        <w:t>config-</w:t>
      </w:r>
      <w:proofErr w:type="gramStart"/>
      <w:r w:rsidR="00BA4EC5" w:rsidRPr="006D3866">
        <w:rPr>
          <w:rFonts w:ascii="Courier New" w:hAnsi="Courier New" w:cs="Courier New"/>
          <w:sz w:val="18"/>
          <w:szCs w:val="18"/>
        </w:rPr>
        <w:t>if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15F529C9" w14:textId="55B4A11E" w:rsidR="00C9516D" w:rsidRDefault="00A55168" w:rsidP="00C9516D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C9516D" w:rsidRPr="006D3866">
        <w:rPr>
          <w:rFonts w:ascii="Courier New" w:hAnsi="Courier New" w:cs="Courier New"/>
          <w:sz w:val="18"/>
          <w:szCs w:val="18"/>
        </w:rPr>
        <w:t>(config)#</w:t>
      </w:r>
      <w:r w:rsidR="00C9516D"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 w:rsidR="00C9516D"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0D95E45A" w14:textId="32FE27D5" w:rsidR="005A66EB" w:rsidRDefault="005A66EB" w:rsidP="00C9516D">
      <w:pPr>
        <w:spacing w:after="0"/>
        <w:rPr>
          <w:rFonts w:ascii="Courier New" w:hAnsi="Courier New" w:cs="Courier New"/>
          <w:sz w:val="18"/>
          <w:szCs w:val="18"/>
        </w:rPr>
      </w:pPr>
    </w:p>
    <w:p w14:paraId="5B4AE5F4" w14:textId="549C1D57" w:rsidR="005A66EB" w:rsidRDefault="005A66EB" w:rsidP="005A66EB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041E72E4" wp14:editId="701EB2BB">
            <wp:extent cx="5122248" cy="2012950"/>
            <wp:effectExtent l="19050" t="19050" r="21590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9449" cy="20157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B55E73" w14:textId="77777777" w:rsidR="00C9516D" w:rsidRDefault="00C9516D" w:rsidP="009447D5">
      <w:pPr>
        <w:spacing w:after="0"/>
        <w:rPr>
          <w:rFonts w:ascii="Courier New" w:hAnsi="Courier New" w:cs="Courier New"/>
          <w:sz w:val="18"/>
          <w:szCs w:val="18"/>
        </w:rPr>
      </w:pPr>
    </w:p>
    <w:p w14:paraId="149028F0" w14:textId="1BFA20F5" w:rsidR="00F40FDA" w:rsidRDefault="00F40FDA" w:rsidP="007C18DA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60C4076E" w14:textId="52DCB210" w:rsidR="009478DF" w:rsidRPr="001D0434" w:rsidRDefault="009478DF" w:rsidP="009478DF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>Configuring Switch (SW1) for VLAN 20</w:t>
      </w:r>
      <w:r w:rsidR="003064BD">
        <w:rPr>
          <w:rFonts w:asciiTheme="majorBidi" w:hAnsiTheme="majorBidi" w:cstheme="majorBidi"/>
          <w:u w:val="single"/>
        </w:rPr>
        <w:t xml:space="preserve"> &amp; Trunking</w:t>
      </w:r>
    </w:p>
    <w:p w14:paraId="0338D087" w14:textId="77777777" w:rsidR="00F40FDA" w:rsidRPr="006D3866" w:rsidRDefault="00F40FDA" w:rsidP="006D3866">
      <w:pPr>
        <w:spacing w:after="0"/>
        <w:rPr>
          <w:rFonts w:ascii="Courier New" w:hAnsi="Courier New" w:cs="Courier New"/>
          <w:sz w:val="18"/>
          <w:szCs w:val="18"/>
        </w:rPr>
      </w:pPr>
    </w:p>
    <w:p w14:paraId="00CC99A2" w14:textId="7B6F826B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442E97B8" w14:textId="72F84F24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346C2F90" w14:textId="086E2DE4" w:rsidR="00082180" w:rsidRDefault="00082180" w:rsidP="00082180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20</w:t>
      </w:r>
    </w:p>
    <w:p w14:paraId="35696BCC" w14:textId="1DE754A8" w:rsidR="00082180" w:rsidRDefault="00082180" w:rsidP="00082180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1</w:t>
      </w:r>
      <w:r w:rsidRPr="001C710D">
        <w:rPr>
          <w:rFonts w:ascii="Courier New" w:hAnsi="Courier New" w:cs="Courier New"/>
          <w:sz w:val="18"/>
          <w:szCs w:val="18"/>
        </w:rPr>
        <w:t>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 w:rsidRPr="001C710D">
        <w:rPr>
          <w:rFonts w:ascii="Courier New" w:hAnsi="Courier New" w:cs="Courier New"/>
          <w:sz w:val="18"/>
          <w:szCs w:val="18"/>
        </w:rPr>
        <w:t xml:space="preserve">name </w:t>
      </w:r>
      <w:r>
        <w:rPr>
          <w:rFonts w:ascii="Courier New" w:hAnsi="Courier New" w:cs="Courier New"/>
          <w:sz w:val="18"/>
          <w:szCs w:val="18"/>
        </w:rPr>
        <w:t>ADMISTRATION</w:t>
      </w:r>
    </w:p>
    <w:p w14:paraId="3B011AC1" w14:textId="7E88D19A" w:rsidR="00082180" w:rsidRPr="006D3866" w:rsidRDefault="00082180" w:rsidP="00082180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1</w:t>
      </w:r>
      <w:r w:rsidRPr="001C710D">
        <w:rPr>
          <w:rFonts w:ascii="Courier New" w:hAnsi="Courier New" w:cs="Courier New"/>
          <w:sz w:val="18"/>
          <w:szCs w:val="18"/>
        </w:rPr>
        <w:t>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4A7F4CB4" w14:textId="2062DB66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)#interface</w:t>
      </w:r>
      <w:r w:rsidR="00090137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090137">
        <w:rPr>
          <w:rFonts w:ascii="Courier New" w:hAnsi="Courier New" w:cs="Courier New"/>
          <w:sz w:val="18"/>
          <w:szCs w:val="18"/>
        </w:rPr>
        <w:t>1</w:t>
      </w:r>
    </w:p>
    <w:p w14:paraId="10AE790C" w14:textId="367CCE0A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10668B2B" w14:textId="013AA16C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</w:t>
      </w:r>
      <w:r w:rsidR="00090137">
        <w:rPr>
          <w:rFonts w:ascii="Courier New" w:hAnsi="Courier New" w:cs="Courier New"/>
          <w:sz w:val="18"/>
          <w:szCs w:val="18"/>
        </w:rPr>
        <w:t>2</w:t>
      </w:r>
      <w:r w:rsidRPr="006D3866">
        <w:rPr>
          <w:rFonts w:ascii="Courier New" w:hAnsi="Courier New" w:cs="Courier New"/>
          <w:sz w:val="18"/>
          <w:szCs w:val="18"/>
        </w:rPr>
        <w:t>0</w:t>
      </w:r>
    </w:p>
    <w:p w14:paraId="48F5A0E0" w14:textId="0514B032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12298A51" w14:textId="013E9FDF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453C71">
        <w:rPr>
          <w:rFonts w:ascii="Courier New" w:hAnsi="Courier New" w:cs="Courier New"/>
          <w:sz w:val="18"/>
          <w:szCs w:val="18"/>
        </w:rPr>
        <w:t>4</w:t>
      </w:r>
      <w:r w:rsidRPr="006D3866">
        <w:rPr>
          <w:rFonts w:ascii="Courier New" w:hAnsi="Courier New" w:cs="Courier New"/>
          <w:sz w:val="18"/>
          <w:szCs w:val="18"/>
        </w:rPr>
        <w:t>-</w:t>
      </w:r>
      <w:r w:rsidR="00453C71">
        <w:rPr>
          <w:rFonts w:ascii="Courier New" w:hAnsi="Courier New" w:cs="Courier New"/>
          <w:sz w:val="18"/>
          <w:szCs w:val="18"/>
        </w:rPr>
        <w:t>5</w:t>
      </w:r>
    </w:p>
    <w:p w14:paraId="5EAC1034" w14:textId="743DDA14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mode </w:t>
      </w:r>
      <w:r w:rsidR="00453C71">
        <w:rPr>
          <w:rFonts w:ascii="Courier New" w:hAnsi="Courier New" w:cs="Courier New"/>
          <w:sz w:val="18"/>
          <w:szCs w:val="18"/>
        </w:rPr>
        <w:t>trunk</w:t>
      </w:r>
    </w:p>
    <w:p w14:paraId="5081293E" w14:textId="2B9DD83F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500474F2" w14:textId="04392C23" w:rsidR="00737705" w:rsidRDefault="009478DF" w:rsidP="0071565C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la</w:t>
      </w:r>
      <w:r w:rsidR="00053535">
        <w:rPr>
          <w:rFonts w:ascii="Courier New" w:hAnsi="Courier New" w:cs="Courier New"/>
          <w:sz w:val="18"/>
          <w:szCs w:val="18"/>
        </w:rPr>
        <w:t>n</w:t>
      </w:r>
      <w:proofErr w:type="spellEnd"/>
    </w:p>
    <w:p w14:paraId="205EED4B" w14:textId="74C22106" w:rsidR="00AF6244" w:rsidRDefault="00AF6244" w:rsidP="0071565C">
      <w:pPr>
        <w:spacing w:after="0"/>
        <w:rPr>
          <w:rFonts w:ascii="Courier New" w:hAnsi="Courier New" w:cs="Courier New"/>
          <w:sz w:val="18"/>
          <w:szCs w:val="18"/>
        </w:rPr>
      </w:pPr>
    </w:p>
    <w:p w14:paraId="5C002428" w14:textId="22C713E3" w:rsidR="00492F21" w:rsidRPr="0094400A" w:rsidRDefault="00AF6244" w:rsidP="0094400A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6E1B032B" wp14:editId="413943EC">
            <wp:extent cx="4767192" cy="1752600"/>
            <wp:effectExtent l="19050" t="19050" r="14605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3695" cy="17660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D695ED" w14:textId="06DD69A8" w:rsidR="00AF6244" w:rsidRDefault="00AF6244" w:rsidP="005727E1">
      <w:pPr>
        <w:spacing w:after="0"/>
        <w:jc w:val="center"/>
        <w:rPr>
          <w:noProof/>
        </w:rPr>
      </w:pPr>
    </w:p>
    <w:p w14:paraId="11BAF975" w14:textId="2E3392FB" w:rsidR="00AF6244" w:rsidRPr="001D0434" w:rsidRDefault="00AF6244" w:rsidP="00AF6244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>Configuring Switch (SW</w:t>
      </w:r>
      <w:r>
        <w:rPr>
          <w:rFonts w:asciiTheme="majorBidi" w:hAnsiTheme="majorBidi" w:cstheme="majorBidi"/>
          <w:u w:val="single"/>
        </w:rPr>
        <w:t>2</w:t>
      </w:r>
      <w:r w:rsidRPr="001D0434">
        <w:rPr>
          <w:rFonts w:asciiTheme="majorBidi" w:hAnsiTheme="majorBidi" w:cstheme="majorBidi"/>
          <w:u w:val="single"/>
        </w:rPr>
        <w:t>) for VLAN 10</w:t>
      </w:r>
      <w:r>
        <w:rPr>
          <w:rFonts w:asciiTheme="majorBidi" w:hAnsiTheme="majorBidi" w:cstheme="majorBidi"/>
          <w:u w:val="single"/>
        </w:rPr>
        <w:t xml:space="preserve"> &amp; Trunking</w:t>
      </w:r>
    </w:p>
    <w:p w14:paraId="772B0A86" w14:textId="493FB53C" w:rsidR="00AF6244" w:rsidRDefault="00AF6244" w:rsidP="00AF6244">
      <w:pPr>
        <w:spacing w:after="0"/>
        <w:rPr>
          <w:noProof/>
        </w:rPr>
      </w:pPr>
    </w:p>
    <w:p w14:paraId="509A9666" w14:textId="2EA6C0AC" w:rsidR="00274624" w:rsidRPr="006D3866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5588ACCF" w14:textId="303AC593" w:rsidR="00274624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775A654D" w14:textId="56BE5B49" w:rsidR="00274624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10</w:t>
      </w:r>
    </w:p>
    <w:p w14:paraId="61ED2E96" w14:textId="64407989" w:rsidR="00274624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2</w:t>
      </w:r>
      <w:r w:rsidRPr="001C710D">
        <w:rPr>
          <w:rFonts w:ascii="Courier New" w:hAnsi="Courier New" w:cs="Courier New"/>
          <w:sz w:val="18"/>
          <w:szCs w:val="18"/>
        </w:rPr>
        <w:t>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 w:rsidRPr="001C710D">
        <w:rPr>
          <w:rFonts w:ascii="Courier New" w:hAnsi="Courier New" w:cs="Courier New"/>
          <w:sz w:val="18"/>
          <w:szCs w:val="18"/>
        </w:rPr>
        <w:t xml:space="preserve">name </w:t>
      </w:r>
      <w:r w:rsidR="009E4C24" w:rsidRPr="001C710D">
        <w:rPr>
          <w:rFonts w:ascii="Courier New" w:hAnsi="Courier New" w:cs="Courier New"/>
          <w:sz w:val="18"/>
          <w:szCs w:val="18"/>
        </w:rPr>
        <w:t>MANAGEMENT</w:t>
      </w:r>
    </w:p>
    <w:p w14:paraId="632114D2" w14:textId="189EB743" w:rsidR="00274624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2</w:t>
      </w:r>
      <w:r w:rsidRPr="001C710D">
        <w:rPr>
          <w:rFonts w:ascii="Courier New" w:hAnsi="Courier New" w:cs="Courier New"/>
          <w:sz w:val="18"/>
          <w:szCs w:val="18"/>
        </w:rPr>
        <w:t>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5F96E02E" w14:textId="415B7105" w:rsidR="009131F9" w:rsidRPr="006D3866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3A2326CB" w14:textId="76A1C7AE" w:rsidR="009131F9" w:rsidRPr="006D3866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71940AAA" w14:textId="52086627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1BE948B4" w14:textId="7BD6D6A7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2016CF12" w14:textId="6B054C73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6D3D">
        <w:rPr>
          <w:rFonts w:ascii="Courier New" w:hAnsi="Courier New" w:cs="Courier New"/>
          <w:sz w:val="18"/>
          <w:szCs w:val="18"/>
        </w:rPr>
        <w:t>5</w:t>
      </w:r>
    </w:p>
    <w:p w14:paraId="2612A90D" w14:textId="1263DAB1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mode </w:t>
      </w:r>
      <w:r>
        <w:rPr>
          <w:rFonts w:ascii="Courier New" w:hAnsi="Courier New" w:cs="Courier New"/>
          <w:sz w:val="18"/>
          <w:szCs w:val="18"/>
        </w:rPr>
        <w:t>trunk</w:t>
      </w:r>
    </w:p>
    <w:p w14:paraId="34EC2473" w14:textId="1CE478AD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7BF5CF18" w14:textId="3D59E406" w:rsidR="009131F9" w:rsidRPr="006D3866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</w:t>
      </w:r>
      <w:proofErr w:type="spellStart"/>
      <w:r>
        <w:rPr>
          <w:rFonts w:ascii="Courier New" w:hAnsi="Courier New" w:cs="Courier New"/>
          <w:sz w:val="18"/>
          <w:szCs w:val="18"/>
        </w:rPr>
        <w:t>sh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03B81940" w14:textId="48AD5B28" w:rsidR="00AF6244" w:rsidRDefault="00AF6244" w:rsidP="007113ED">
      <w:pPr>
        <w:spacing w:after="0"/>
        <w:rPr>
          <w:noProof/>
        </w:rPr>
      </w:pPr>
    </w:p>
    <w:p w14:paraId="3D8EDC22" w14:textId="2C9FCC95" w:rsidR="00AF6244" w:rsidRDefault="00AF6244" w:rsidP="005727E1">
      <w:pPr>
        <w:spacing w:after="0"/>
        <w:jc w:val="center"/>
        <w:rPr>
          <w:noProof/>
        </w:rPr>
      </w:pPr>
    </w:p>
    <w:p w14:paraId="09784DDE" w14:textId="7C1FE1D6" w:rsidR="00AF6244" w:rsidRDefault="00274624" w:rsidP="005727E1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6E27BD55" wp14:editId="51374FD5">
            <wp:extent cx="4486910" cy="1639891"/>
            <wp:effectExtent l="19050" t="19050" r="889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8737" cy="16515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383AE9" w14:textId="4238B7FD" w:rsidR="00AF6244" w:rsidRDefault="00AF6244" w:rsidP="005727E1">
      <w:pPr>
        <w:spacing w:after="0"/>
        <w:jc w:val="center"/>
        <w:rPr>
          <w:noProof/>
        </w:rPr>
      </w:pPr>
    </w:p>
    <w:p w14:paraId="14F7395C" w14:textId="6B603DBC" w:rsidR="00AF6244" w:rsidRDefault="00AF6244" w:rsidP="005727E1">
      <w:pPr>
        <w:spacing w:after="0"/>
        <w:jc w:val="center"/>
        <w:rPr>
          <w:noProof/>
        </w:rPr>
      </w:pPr>
    </w:p>
    <w:p w14:paraId="662D41CB" w14:textId="7141E32F" w:rsidR="00AF6244" w:rsidRDefault="00AF6244" w:rsidP="005727E1">
      <w:pPr>
        <w:spacing w:after="0"/>
        <w:jc w:val="center"/>
        <w:rPr>
          <w:noProof/>
        </w:rPr>
      </w:pPr>
    </w:p>
    <w:p w14:paraId="07B56522" w14:textId="54F581EC" w:rsidR="00AF6244" w:rsidRDefault="00AF6244" w:rsidP="005727E1">
      <w:pPr>
        <w:spacing w:after="0"/>
        <w:jc w:val="center"/>
        <w:rPr>
          <w:noProof/>
        </w:rPr>
      </w:pPr>
    </w:p>
    <w:p w14:paraId="698619E4" w14:textId="589C33E4" w:rsidR="00AF6244" w:rsidRDefault="00AF6244" w:rsidP="005727E1">
      <w:pPr>
        <w:spacing w:after="0"/>
        <w:jc w:val="center"/>
        <w:rPr>
          <w:noProof/>
        </w:rPr>
      </w:pPr>
    </w:p>
    <w:p w14:paraId="7B7F9987" w14:textId="6931B8DE" w:rsidR="00AF6244" w:rsidRDefault="00AF6244" w:rsidP="005727E1">
      <w:pPr>
        <w:spacing w:after="0"/>
        <w:jc w:val="center"/>
        <w:rPr>
          <w:noProof/>
        </w:rPr>
      </w:pPr>
    </w:p>
    <w:p w14:paraId="338DFAFC" w14:textId="68E26352" w:rsidR="00AF6244" w:rsidRDefault="00AF6244" w:rsidP="005727E1">
      <w:pPr>
        <w:spacing w:after="0"/>
        <w:jc w:val="center"/>
        <w:rPr>
          <w:noProof/>
        </w:rPr>
      </w:pPr>
    </w:p>
    <w:p w14:paraId="50092F75" w14:textId="0B6E8036" w:rsidR="00AF6244" w:rsidRDefault="00AF6244" w:rsidP="005727E1">
      <w:pPr>
        <w:spacing w:after="0"/>
        <w:jc w:val="center"/>
        <w:rPr>
          <w:noProof/>
        </w:rPr>
      </w:pPr>
    </w:p>
    <w:p w14:paraId="29394FE4" w14:textId="64E0D34B" w:rsidR="00AF6244" w:rsidRDefault="00AF6244" w:rsidP="005727E1">
      <w:pPr>
        <w:spacing w:after="0"/>
        <w:jc w:val="center"/>
        <w:rPr>
          <w:noProof/>
        </w:rPr>
      </w:pPr>
    </w:p>
    <w:p w14:paraId="2016D324" w14:textId="26AEDF53" w:rsidR="0022130F" w:rsidRDefault="0022130F" w:rsidP="005727E1">
      <w:pPr>
        <w:spacing w:after="0"/>
        <w:jc w:val="center"/>
        <w:rPr>
          <w:noProof/>
        </w:rPr>
      </w:pPr>
    </w:p>
    <w:p w14:paraId="1DBA456D" w14:textId="0E062B03" w:rsidR="0022130F" w:rsidRDefault="0022130F" w:rsidP="005727E1">
      <w:pPr>
        <w:spacing w:after="0"/>
        <w:jc w:val="center"/>
        <w:rPr>
          <w:noProof/>
        </w:rPr>
      </w:pPr>
    </w:p>
    <w:p w14:paraId="1DACBF59" w14:textId="07358816" w:rsidR="0022130F" w:rsidRDefault="0022130F" w:rsidP="005727E1">
      <w:pPr>
        <w:spacing w:after="0"/>
        <w:jc w:val="center"/>
        <w:rPr>
          <w:noProof/>
        </w:rPr>
      </w:pPr>
    </w:p>
    <w:p w14:paraId="2BB263CC" w14:textId="75AB5E99" w:rsidR="0022130F" w:rsidRDefault="0022130F" w:rsidP="005727E1">
      <w:pPr>
        <w:spacing w:after="0"/>
        <w:jc w:val="center"/>
        <w:rPr>
          <w:noProof/>
        </w:rPr>
      </w:pPr>
    </w:p>
    <w:p w14:paraId="4A591D73" w14:textId="77777777" w:rsidR="0022130F" w:rsidRDefault="0022130F" w:rsidP="005727E1">
      <w:pPr>
        <w:spacing w:after="0"/>
        <w:jc w:val="center"/>
        <w:rPr>
          <w:noProof/>
        </w:rPr>
      </w:pPr>
    </w:p>
    <w:p w14:paraId="10C3B3B9" w14:textId="3ED2800C" w:rsidR="00AF6244" w:rsidRDefault="00AF6244" w:rsidP="005727E1">
      <w:pPr>
        <w:spacing w:after="0"/>
        <w:jc w:val="center"/>
        <w:rPr>
          <w:noProof/>
        </w:rPr>
      </w:pPr>
    </w:p>
    <w:p w14:paraId="2C871CE9" w14:textId="77777777" w:rsidR="00AF6244" w:rsidRDefault="00AF6244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3BDC353D" w14:textId="77777777" w:rsidR="008D3406" w:rsidRDefault="008D3406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13C9750" w14:textId="41522D02" w:rsidR="00873FA7" w:rsidRPr="00E760FD" w:rsidRDefault="00873FA7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E760FD">
        <w:rPr>
          <w:rFonts w:asciiTheme="majorBidi" w:hAnsiTheme="majorBidi" w:cstheme="majorBidi"/>
          <w:i/>
          <w:iCs/>
          <w:sz w:val="20"/>
          <w:szCs w:val="20"/>
        </w:rPr>
        <w:lastRenderedPageBreak/>
        <w:t>Pinging from PC</w:t>
      </w:r>
      <w:r w:rsidR="0080477A">
        <w:rPr>
          <w:rFonts w:asciiTheme="majorBidi" w:hAnsiTheme="majorBidi" w:cstheme="majorBidi"/>
          <w:i/>
          <w:iCs/>
          <w:sz w:val="20"/>
          <w:szCs w:val="20"/>
        </w:rPr>
        <w:t>2</w:t>
      </w:r>
      <w:r w:rsidRPr="00E760FD">
        <w:rPr>
          <w:rFonts w:asciiTheme="majorBidi" w:hAnsiTheme="majorBidi" w:cstheme="majorBidi"/>
          <w:i/>
          <w:iCs/>
          <w:sz w:val="20"/>
          <w:szCs w:val="20"/>
        </w:rPr>
        <w:t xml:space="preserve"> (VLAN</w:t>
      </w:r>
      <w:r w:rsidR="0080477A">
        <w:rPr>
          <w:rFonts w:asciiTheme="majorBidi" w:hAnsiTheme="majorBidi" w:cstheme="majorBidi"/>
          <w:i/>
          <w:iCs/>
          <w:sz w:val="20"/>
          <w:szCs w:val="20"/>
        </w:rPr>
        <w:t>2</w:t>
      </w:r>
      <w:r w:rsidRPr="00E760FD">
        <w:rPr>
          <w:rFonts w:asciiTheme="majorBidi" w:hAnsiTheme="majorBidi" w:cstheme="majorBidi"/>
          <w:i/>
          <w:iCs/>
          <w:sz w:val="20"/>
          <w:szCs w:val="20"/>
        </w:rPr>
        <w:t>0) to PC0 (VLAN</w:t>
      </w:r>
      <w:r w:rsidR="0080477A">
        <w:rPr>
          <w:rFonts w:asciiTheme="majorBidi" w:hAnsiTheme="majorBidi" w:cstheme="majorBidi"/>
          <w:i/>
          <w:iCs/>
          <w:sz w:val="20"/>
          <w:szCs w:val="20"/>
        </w:rPr>
        <w:t>2</w:t>
      </w:r>
      <w:r w:rsidRPr="00E760FD">
        <w:rPr>
          <w:rFonts w:asciiTheme="majorBidi" w:hAnsiTheme="majorBidi" w:cstheme="majorBidi"/>
          <w:i/>
          <w:iCs/>
          <w:sz w:val="20"/>
          <w:szCs w:val="20"/>
        </w:rPr>
        <w:t xml:space="preserve">0): Successful </w:t>
      </w:r>
    </w:p>
    <w:p w14:paraId="2F3AD48A" w14:textId="7EF8878C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1F7508C3" w14:textId="6BBD440F" w:rsidR="00873FA7" w:rsidRDefault="00E21025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56E8DE4C" wp14:editId="42083F0E">
            <wp:extent cx="4208880" cy="179705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1470" cy="180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E35F" w14:textId="5167D03B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448B93B0" w14:textId="6760D8F2" w:rsidR="008B1151" w:rsidRPr="00E760FD" w:rsidRDefault="008B1151" w:rsidP="008B1151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460FF8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Pinging from PC0 (VLAN10) to PC4 (VLAN10): </w:t>
      </w:r>
      <w:r w:rsidR="008D1EA3" w:rsidRPr="00460FF8">
        <w:rPr>
          <w:rFonts w:asciiTheme="majorBidi" w:hAnsiTheme="majorBidi" w:cstheme="majorBidi"/>
          <w:i/>
          <w:iCs/>
          <w:color w:val="FF0000"/>
          <w:sz w:val="20"/>
          <w:szCs w:val="20"/>
        </w:rPr>
        <w:t>Unsuccessful</w:t>
      </w:r>
      <w:r w:rsidRPr="00460FF8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</w:t>
      </w:r>
    </w:p>
    <w:p w14:paraId="16AC409A" w14:textId="77777777" w:rsidR="00E21025" w:rsidRDefault="00E21025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3B13A25F" w14:textId="6E1CA806" w:rsidR="00740576" w:rsidRDefault="0053784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490F7C30" wp14:editId="5ECCFFBB">
            <wp:extent cx="4445866" cy="16224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2021" cy="163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D594" w14:textId="701C8214" w:rsidR="006D052C" w:rsidRDefault="006D052C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0B72803" w14:textId="5D86C08C" w:rsidR="006D052C" w:rsidRDefault="006D052C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595A350" w14:textId="0D86A887" w:rsidR="006D052C" w:rsidRDefault="006D052C" w:rsidP="006D052C">
      <w:pPr>
        <w:spacing w:after="0"/>
        <w:rPr>
          <w:rFonts w:asciiTheme="majorBidi" w:hAnsiTheme="majorBidi" w:cstheme="majorBidi"/>
          <w:sz w:val="20"/>
          <w:szCs w:val="20"/>
        </w:rPr>
      </w:pPr>
      <w:r w:rsidRPr="00FA4F30">
        <w:rPr>
          <w:rFonts w:asciiTheme="majorBidi" w:hAnsiTheme="majorBidi" w:cstheme="majorBidi"/>
          <w:sz w:val="20"/>
          <w:szCs w:val="20"/>
        </w:rPr>
        <w:t>As you can see the ping from same network and in same VLAN has not been successful, but why? The reason is that all switch</w:t>
      </w:r>
      <w:r w:rsidR="00917D23">
        <w:rPr>
          <w:rFonts w:asciiTheme="majorBidi" w:hAnsiTheme="majorBidi" w:cstheme="majorBidi"/>
          <w:sz w:val="20"/>
          <w:szCs w:val="20"/>
        </w:rPr>
        <w:t>es</w:t>
      </w:r>
      <w:r w:rsidRPr="00FA4F30">
        <w:rPr>
          <w:rFonts w:asciiTheme="majorBidi" w:hAnsiTheme="majorBidi" w:cstheme="majorBidi"/>
          <w:sz w:val="20"/>
          <w:szCs w:val="20"/>
        </w:rPr>
        <w:t xml:space="preserve"> do not have same entr</w:t>
      </w:r>
      <w:r w:rsidR="00917D23">
        <w:rPr>
          <w:rFonts w:asciiTheme="majorBidi" w:hAnsiTheme="majorBidi" w:cstheme="majorBidi"/>
          <w:sz w:val="20"/>
          <w:szCs w:val="20"/>
        </w:rPr>
        <w:t>ies</w:t>
      </w:r>
      <w:r w:rsidRPr="00FA4F30">
        <w:rPr>
          <w:rFonts w:asciiTheme="majorBidi" w:hAnsiTheme="majorBidi" w:cstheme="majorBidi"/>
          <w:sz w:val="20"/>
          <w:szCs w:val="20"/>
        </w:rPr>
        <w:t xml:space="preserve"> in VLAN database. For example, SW0 includes VLAN 10 &amp; 20, SW1 includes VLAN 20 only and SW2 includes VLAN 10 only. As the matter of fact, all switches in intra-VLAN communication must have same number of VLAN entries</w:t>
      </w:r>
      <w:r w:rsidR="00917D23">
        <w:rPr>
          <w:rFonts w:asciiTheme="majorBidi" w:hAnsiTheme="majorBidi" w:cstheme="majorBidi"/>
          <w:sz w:val="20"/>
          <w:szCs w:val="20"/>
        </w:rPr>
        <w:t xml:space="preserve"> in database</w:t>
      </w:r>
      <w:r w:rsidRPr="00FA4F30">
        <w:rPr>
          <w:rFonts w:asciiTheme="majorBidi" w:hAnsiTheme="majorBidi" w:cstheme="majorBidi"/>
          <w:sz w:val="20"/>
          <w:szCs w:val="20"/>
        </w:rPr>
        <w:t xml:space="preserve">. </w:t>
      </w:r>
      <w:r w:rsidR="00C34302" w:rsidRPr="00FA4F30">
        <w:rPr>
          <w:rFonts w:asciiTheme="majorBidi" w:hAnsiTheme="majorBidi" w:cstheme="majorBidi"/>
          <w:sz w:val="20"/>
          <w:szCs w:val="20"/>
        </w:rPr>
        <w:t>So,</w:t>
      </w:r>
      <w:r w:rsidRPr="00FA4F30">
        <w:rPr>
          <w:rFonts w:asciiTheme="majorBidi" w:hAnsiTheme="majorBidi" w:cstheme="majorBidi"/>
          <w:sz w:val="20"/>
          <w:szCs w:val="20"/>
        </w:rPr>
        <w:t xml:space="preserve"> in this case, if we create VLAN 10 in SW</w:t>
      </w:r>
      <w:r w:rsidR="00917D23">
        <w:rPr>
          <w:rFonts w:asciiTheme="majorBidi" w:hAnsiTheme="majorBidi" w:cstheme="majorBidi"/>
          <w:sz w:val="20"/>
          <w:szCs w:val="20"/>
        </w:rPr>
        <w:t>1</w:t>
      </w:r>
      <w:r w:rsidRPr="00FA4F30">
        <w:rPr>
          <w:rFonts w:asciiTheme="majorBidi" w:hAnsiTheme="majorBidi" w:cstheme="majorBidi"/>
          <w:sz w:val="20"/>
          <w:szCs w:val="20"/>
        </w:rPr>
        <w:t xml:space="preserve"> and VLAN 20 in SW</w:t>
      </w:r>
      <w:r w:rsidR="00917D23">
        <w:rPr>
          <w:rFonts w:asciiTheme="majorBidi" w:hAnsiTheme="majorBidi" w:cstheme="majorBidi"/>
          <w:sz w:val="20"/>
          <w:szCs w:val="20"/>
        </w:rPr>
        <w:t>2</w:t>
      </w:r>
      <w:r w:rsidRPr="00FA4F30">
        <w:rPr>
          <w:rFonts w:asciiTheme="majorBidi" w:hAnsiTheme="majorBidi" w:cstheme="majorBidi"/>
          <w:sz w:val="20"/>
          <w:szCs w:val="20"/>
        </w:rPr>
        <w:t>, then the network will work fine</w:t>
      </w:r>
      <w:r w:rsidR="00917D23">
        <w:rPr>
          <w:rFonts w:asciiTheme="majorBidi" w:hAnsiTheme="majorBidi" w:cstheme="majorBidi"/>
          <w:sz w:val="20"/>
          <w:szCs w:val="20"/>
        </w:rPr>
        <w:t xml:space="preserve"> as all switches are going to have same number of VLAN</w:t>
      </w:r>
      <w:r w:rsidRPr="00FA4F30">
        <w:rPr>
          <w:rFonts w:asciiTheme="majorBidi" w:hAnsiTheme="majorBidi" w:cstheme="majorBidi"/>
          <w:sz w:val="20"/>
          <w:szCs w:val="20"/>
        </w:rPr>
        <w:t>. But this is not the permeant solution as we will implement the VTP in this case later as workable solution.</w:t>
      </w:r>
    </w:p>
    <w:p w14:paraId="01FBFED7" w14:textId="3B6C2FA2" w:rsidR="00A452D9" w:rsidRDefault="00A452D9" w:rsidP="006D052C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1BC30317" w14:textId="37EF30D5" w:rsidR="00CD7CFC" w:rsidRDefault="00CD7CFC" w:rsidP="00CD7CFC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Creating VLAN 10 in</w:t>
      </w:r>
      <w:r w:rsidRPr="001D0434">
        <w:rPr>
          <w:rFonts w:asciiTheme="majorBidi" w:hAnsiTheme="majorBidi" w:cstheme="majorBidi"/>
          <w:u w:val="single"/>
        </w:rPr>
        <w:t xml:space="preserve"> Switch (SW</w:t>
      </w:r>
      <w:r>
        <w:rPr>
          <w:rFonts w:asciiTheme="majorBidi" w:hAnsiTheme="majorBidi" w:cstheme="majorBidi"/>
          <w:u w:val="single"/>
        </w:rPr>
        <w:t>1</w:t>
      </w:r>
      <w:r w:rsidRPr="001D0434">
        <w:rPr>
          <w:rFonts w:asciiTheme="majorBidi" w:hAnsiTheme="majorBidi" w:cstheme="majorBidi"/>
          <w:u w:val="single"/>
        </w:rPr>
        <w:t>)</w:t>
      </w:r>
    </w:p>
    <w:p w14:paraId="6E312C60" w14:textId="52EDF0F2" w:rsidR="00392F2A" w:rsidRDefault="00392F2A" w:rsidP="00CD7CFC">
      <w:pPr>
        <w:spacing w:after="0"/>
        <w:rPr>
          <w:rFonts w:asciiTheme="majorBidi" w:hAnsiTheme="majorBidi" w:cstheme="majorBidi"/>
          <w:u w:val="single"/>
        </w:rPr>
      </w:pPr>
    </w:p>
    <w:p w14:paraId="1EAF6702" w14:textId="08F9E71F" w:rsidR="00392F2A" w:rsidRPr="006D3866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4A0F8D12" w14:textId="65FA35D8" w:rsidR="00392F2A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51A3C11B" w14:textId="067BDC99" w:rsidR="00392F2A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10</w:t>
      </w:r>
    </w:p>
    <w:p w14:paraId="12341349" w14:textId="6F8C335B" w:rsidR="00392F2A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1</w:t>
      </w:r>
      <w:r w:rsidRPr="001C710D">
        <w:rPr>
          <w:rFonts w:ascii="Courier New" w:hAnsi="Courier New" w:cs="Courier New"/>
          <w:sz w:val="18"/>
          <w:szCs w:val="18"/>
        </w:rPr>
        <w:t>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 w:rsidRPr="001C710D">
        <w:rPr>
          <w:rFonts w:ascii="Courier New" w:hAnsi="Courier New" w:cs="Courier New"/>
          <w:sz w:val="18"/>
          <w:szCs w:val="18"/>
        </w:rPr>
        <w:t>name MANAGEMENT</w:t>
      </w:r>
    </w:p>
    <w:p w14:paraId="72D48F43" w14:textId="3440D930" w:rsidR="00392F2A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1</w:t>
      </w:r>
      <w:r w:rsidRPr="001C710D">
        <w:rPr>
          <w:rFonts w:ascii="Courier New" w:hAnsi="Courier New" w:cs="Courier New"/>
          <w:sz w:val="18"/>
          <w:szCs w:val="18"/>
        </w:rPr>
        <w:t>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37496AAD" w14:textId="4D88FB4E" w:rsidR="00392F2A" w:rsidRPr="006D3866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</w:t>
      </w:r>
      <w:proofErr w:type="spellStart"/>
      <w:r>
        <w:rPr>
          <w:rFonts w:ascii="Courier New" w:hAnsi="Courier New" w:cs="Courier New"/>
          <w:sz w:val="18"/>
          <w:szCs w:val="18"/>
        </w:rPr>
        <w:t>sh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2714DEBF" w14:textId="77777777" w:rsidR="00392F2A" w:rsidRDefault="00392F2A" w:rsidP="00CD7CFC">
      <w:pPr>
        <w:spacing w:after="0"/>
        <w:rPr>
          <w:rFonts w:asciiTheme="majorBidi" w:hAnsiTheme="majorBidi" w:cstheme="majorBidi"/>
          <w:u w:val="single"/>
        </w:rPr>
      </w:pPr>
    </w:p>
    <w:p w14:paraId="0A0CB108" w14:textId="23F045D1" w:rsidR="000E20C3" w:rsidRDefault="000E20C3" w:rsidP="00CD7CFC">
      <w:pPr>
        <w:spacing w:after="0"/>
        <w:rPr>
          <w:rFonts w:asciiTheme="majorBidi" w:hAnsiTheme="majorBidi" w:cstheme="majorBidi"/>
          <w:u w:val="single"/>
        </w:rPr>
      </w:pPr>
    </w:p>
    <w:p w14:paraId="53B32875" w14:textId="587F0CF6" w:rsidR="000E20C3" w:rsidRDefault="001F3F1F" w:rsidP="001F3F1F">
      <w:pPr>
        <w:spacing w:after="0"/>
        <w:jc w:val="center"/>
        <w:rPr>
          <w:rFonts w:asciiTheme="majorBidi" w:hAnsiTheme="majorBidi" w:cstheme="majorBidi"/>
          <w:u w:val="single"/>
        </w:rPr>
      </w:pPr>
      <w:r>
        <w:rPr>
          <w:noProof/>
        </w:rPr>
        <w:drawing>
          <wp:inline distT="0" distB="0" distL="0" distR="0" wp14:anchorId="1D21196D" wp14:editId="350A7BB6">
            <wp:extent cx="4677410" cy="1803102"/>
            <wp:effectExtent l="19050" t="19050" r="8890" b="260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2299" cy="18165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286401" w14:textId="59915699" w:rsidR="00CD7CFC" w:rsidRDefault="00CD7CFC" w:rsidP="00CD7CFC">
      <w:pPr>
        <w:spacing w:after="0"/>
        <w:rPr>
          <w:rFonts w:asciiTheme="majorBidi" w:hAnsiTheme="majorBidi" w:cstheme="majorBidi"/>
          <w:u w:val="single"/>
        </w:rPr>
      </w:pPr>
    </w:p>
    <w:p w14:paraId="47AB09B3" w14:textId="77777777" w:rsidR="003B1D1A" w:rsidRDefault="003B1D1A" w:rsidP="00CD7CFC">
      <w:pPr>
        <w:spacing w:after="0"/>
        <w:rPr>
          <w:rFonts w:asciiTheme="majorBidi" w:hAnsiTheme="majorBidi" w:cstheme="majorBidi"/>
          <w:u w:val="single"/>
        </w:rPr>
      </w:pPr>
    </w:p>
    <w:p w14:paraId="13B34A35" w14:textId="1D4DAB22" w:rsidR="00CD7CFC" w:rsidRDefault="00CD7CFC" w:rsidP="00CD7CFC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lastRenderedPageBreak/>
        <w:t>Creating VLAN 20 in</w:t>
      </w:r>
      <w:r w:rsidRPr="001D0434">
        <w:rPr>
          <w:rFonts w:asciiTheme="majorBidi" w:hAnsiTheme="majorBidi" w:cstheme="majorBidi"/>
          <w:u w:val="single"/>
        </w:rPr>
        <w:t xml:space="preserve"> Switch (SW</w:t>
      </w:r>
      <w:r>
        <w:rPr>
          <w:rFonts w:asciiTheme="majorBidi" w:hAnsiTheme="majorBidi" w:cstheme="majorBidi"/>
          <w:u w:val="single"/>
        </w:rPr>
        <w:t>2</w:t>
      </w:r>
      <w:r w:rsidRPr="001D0434">
        <w:rPr>
          <w:rFonts w:asciiTheme="majorBidi" w:hAnsiTheme="majorBidi" w:cstheme="majorBidi"/>
          <w:u w:val="single"/>
        </w:rPr>
        <w:t>)</w:t>
      </w:r>
    </w:p>
    <w:p w14:paraId="37B41C6D" w14:textId="77777777" w:rsidR="00CD7CFC" w:rsidRPr="001D0434" w:rsidRDefault="00CD7CFC" w:rsidP="00CD7CFC">
      <w:pPr>
        <w:spacing w:after="0"/>
        <w:rPr>
          <w:rFonts w:asciiTheme="majorBidi" w:hAnsiTheme="majorBidi" w:cstheme="majorBidi"/>
          <w:u w:val="single"/>
        </w:rPr>
      </w:pPr>
    </w:p>
    <w:p w14:paraId="16BFD435" w14:textId="51F30097" w:rsidR="008636B3" w:rsidRPr="006D3866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583CAF8C" w14:textId="7C13F7C3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2B2773D7" w14:textId="42B5FA14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423D31">
        <w:rPr>
          <w:rFonts w:ascii="Courier New" w:hAnsi="Courier New" w:cs="Courier New"/>
          <w:sz w:val="18"/>
          <w:szCs w:val="18"/>
        </w:rPr>
        <w:t>2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r w:rsidR="0002190E">
        <w:rPr>
          <w:rFonts w:ascii="Courier New" w:hAnsi="Courier New" w:cs="Courier New"/>
          <w:sz w:val="18"/>
          <w:szCs w:val="18"/>
        </w:rPr>
        <w:t>2</w:t>
      </w:r>
      <w:r>
        <w:rPr>
          <w:rFonts w:ascii="Courier New" w:hAnsi="Courier New" w:cs="Courier New"/>
          <w:sz w:val="18"/>
          <w:szCs w:val="18"/>
        </w:rPr>
        <w:t>0</w:t>
      </w:r>
    </w:p>
    <w:p w14:paraId="2393BAC0" w14:textId="545ECFC2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</w:t>
      </w:r>
      <w:r w:rsidR="00423D31">
        <w:rPr>
          <w:rFonts w:ascii="Courier New" w:hAnsi="Courier New" w:cs="Courier New"/>
          <w:sz w:val="18"/>
          <w:szCs w:val="18"/>
        </w:rPr>
        <w:t>2</w:t>
      </w:r>
      <w:r w:rsidRPr="001C710D">
        <w:rPr>
          <w:rFonts w:ascii="Courier New" w:hAnsi="Courier New" w:cs="Courier New"/>
          <w:sz w:val="18"/>
          <w:szCs w:val="18"/>
        </w:rPr>
        <w:t>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 w:rsidRPr="001C710D">
        <w:rPr>
          <w:rFonts w:ascii="Courier New" w:hAnsi="Courier New" w:cs="Courier New"/>
          <w:sz w:val="18"/>
          <w:szCs w:val="18"/>
        </w:rPr>
        <w:t xml:space="preserve">name </w:t>
      </w:r>
      <w:r w:rsidR="0002190E">
        <w:rPr>
          <w:rFonts w:ascii="Courier New" w:hAnsi="Courier New" w:cs="Courier New"/>
          <w:sz w:val="18"/>
          <w:szCs w:val="18"/>
        </w:rPr>
        <w:t>ADMINISTRATION</w:t>
      </w:r>
    </w:p>
    <w:p w14:paraId="757021B4" w14:textId="08E16529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 w:rsidRPr="001C710D">
        <w:rPr>
          <w:rFonts w:ascii="Courier New" w:hAnsi="Courier New" w:cs="Courier New"/>
          <w:sz w:val="18"/>
          <w:szCs w:val="18"/>
        </w:rPr>
        <w:t>SW</w:t>
      </w:r>
      <w:r w:rsidR="00423D31">
        <w:rPr>
          <w:rFonts w:ascii="Courier New" w:hAnsi="Courier New" w:cs="Courier New"/>
          <w:sz w:val="18"/>
          <w:szCs w:val="18"/>
        </w:rPr>
        <w:t>2</w:t>
      </w:r>
      <w:r w:rsidRPr="001C710D">
        <w:rPr>
          <w:rFonts w:ascii="Courier New" w:hAnsi="Courier New" w:cs="Courier New"/>
          <w:sz w:val="18"/>
          <w:szCs w:val="18"/>
        </w:rPr>
        <w:t>(config-</w:t>
      </w:r>
      <w:proofErr w:type="spellStart"/>
      <w:proofErr w:type="gramStart"/>
      <w:r w:rsidRPr="001C710D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69C9DAF1" w14:textId="0173DEAA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423D31">
        <w:rPr>
          <w:rFonts w:ascii="Courier New" w:hAnsi="Courier New" w:cs="Courier New"/>
          <w:sz w:val="18"/>
          <w:szCs w:val="18"/>
        </w:rPr>
        <w:t>2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</w:t>
      </w:r>
      <w:proofErr w:type="spellStart"/>
      <w:r>
        <w:rPr>
          <w:rFonts w:ascii="Courier New" w:hAnsi="Courier New" w:cs="Courier New"/>
          <w:sz w:val="18"/>
          <w:szCs w:val="18"/>
        </w:rPr>
        <w:t>sh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5531E01F" w14:textId="756FE039" w:rsidR="00465B5B" w:rsidRDefault="00465B5B" w:rsidP="008636B3">
      <w:pPr>
        <w:spacing w:after="0"/>
        <w:rPr>
          <w:rFonts w:ascii="Courier New" w:hAnsi="Courier New" w:cs="Courier New"/>
          <w:sz w:val="18"/>
          <w:szCs w:val="18"/>
        </w:rPr>
      </w:pPr>
    </w:p>
    <w:p w14:paraId="5FF9E3A4" w14:textId="109EEB04" w:rsidR="00465B5B" w:rsidRDefault="00465B5B" w:rsidP="008636B3">
      <w:pPr>
        <w:spacing w:after="0"/>
        <w:rPr>
          <w:rFonts w:ascii="Courier New" w:hAnsi="Courier New" w:cs="Courier New"/>
          <w:sz w:val="18"/>
          <w:szCs w:val="18"/>
        </w:rPr>
      </w:pPr>
    </w:p>
    <w:p w14:paraId="3BAAA32A" w14:textId="6ABAAEC1" w:rsidR="00465B5B" w:rsidRPr="006D3866" w:rsidRDefault="00465B5B" w:rsidP="00465B5B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16CF2444" wp14:editId="5FA0D493">
            <wp:extent cx="4916805" cy="1896900"/>
            <wp:effectExtent l="19050" t="19050" r="17145" b="273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7456" cy="1908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E146C2" w14:textId="77777777" w:rsidR="008636B3" w:rsidRDefault="008636B3" w:rsidP="008636B3">
      <w:pPr>
        <w:spacing w:after="0"/>
        <w:rPr>
          <w:rFonts w:asciiTheme="majorBidi" w:hAnsiTheme="majorBidi" w:cstheme="majorBidi"/>
          <w:u w:val="single"/>
        </w:rPr>
      </w:pPr>
    </w:p>
    <w:p w14:paraId="65503CC6" w14:textId="5486855C" w:rsidR="00460FF8" w:rsidRPr="00460FF8" w:rsidRDefault="00460FF8" w:rsidP="00460FF8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460FF8">
        <w:rPr>
          <w:rFonts w:asciiTheme="majorBidi" w:hAnsiTheme="majorBidi" w:cstheme="majorBidi"/>
          <w:i/>
          <w:iCs/>
          <w:sz w:val="20"/>
          <w:szCs w:val="20"/>
        </w:rPr>
        <w:t xml:space="preserve">Pinging from PC0 (VLAN10) to PC4 (VLAN10): </w:t>
      </w:r>
      <w:r w:rsidR="00BC42B2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460FF8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406C362A" w14:textId="5E99CE42" w:rsidR="00A452D9" w:rsidRDefault="00A452D9" w:rsidP="006D052C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4D8AAD84" w14:textId="47B70CFD" w:rsidR="00BC42B2" w:rsidRDefault="00BC42B2" w:rsidP="00BC42B2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1DC690F2" wp14:editId="515378BE">
            <wp:extent cx="4449280" cy="185166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6252" cy="185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A1555" w14:textId="79798A27" w:rsidR="00BC42B2" w:rsidRDefault="00BC42B2" w:rsidP="00BC42B2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46B605C2" w14:textId="1E2F0602" w:rsidR="00BC42B2" w:rsidRDefault="00BC42B2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D064163" w14:textId="44073175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63011BB6" w14:textId="3C90F686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204E519E" w14:textId="779DD331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7CBBF2DD" w14:textId="5160F00F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EE65F52" w14:textId="36E38789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51D355D4" w14:textId="339095A9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4CCA4099" w14:textId="061CFD03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2122FDE2" w14:textId="56729DDE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61F3487" w14:textId="762EE194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7F90CFFD" w14:textId="71882C65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101C18E7" w14:textId="20F41349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4E94A84B" w14:textId="380917BE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4FE0AD56" w14:textId="7966A9DC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728F5328" w14:textId="7F7617A5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7076075B" w14:textId="7B0515FB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D293BFE" w14:textId="01EF31DB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505842F9" w14:textId="650E2EF0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6C2B8DEB" w14:textId="5DF05D51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6938CA75" w14:textId="42BBE922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3DEB9624" w14:textId="11EBC649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BB7B3E5" w14:textId="4E473F1E" w:rsidR="005A2CE6" w:rsidRDefault="005A2CE6" w:rsidP="005A2CE6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lastRenderedPageBreak/>
        <w:t>Checking VTP status of all switches</w:t>
      </w:r>
      <w:r w:rsidR="009244E2">
        <w:rPr>
          <w:rFonts w:asciiTheme="majorBidi" w:hAnsiTheme="majorBidi" w:cstheme="majorBidi"/>
          <w:u w:val="single"/>
        </w:rPr>
        <w:t xml:space="preserve"> before configuring VTP</w:t>
      </w:r>
    </w:p>
    <w:p w14:paraId="20BD43E4" w14:textId="03A2F550" w:rsidR="00A87020" w:rsidRDefault="00A87020" w:rsidP="005A2CE6">
      <w:pPr>
        <w:spacing w:after="0"/>
        <w:rPr>
          <w:rFonts w:asciiTheme="majorBidi" w:hAnsiTheme="majorBidi" w:cstheme="majorBidi"/>
          <w:u w:val="single"/>
        </w:rPr>
      </w:pPr>
    </w:p>
    <w:p w14:paraId="4F156A7C" w14:textId="71DF0BB7" w:rsidR="001222E8" w:rsidRPr="007120BC" w:rsidRDefault="001222E8" w:rsidP="007120BC">
      <w:p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o check VTP status of switch you can simply </w:t>
      </w:r>
      <w:proofErr w:type="gramStart"/>
      <w:r>
        <w:rPr>
          <w:rFonts w:asciiTheme="majorBidi" w:hAnsiTheme="majorBidi" w:cstheme="majorBidi"/>
          <w:sz w:val="20"/>
          <w:szCs w:val="20"/>
        </w:rPr>
        <w:t xml:space="preserve">issue  </w:t>
      </w:r>
      <w:r w:rsidR="00782FCD" w:rsidRPr="00782FCD">
        <w:rPr>
          <w:rFonts w:ascii="Courier New" w:hAnsi="Courier New" w:cs="Courier New"/>
          <w:sz w:val="20"/>
          <w:szCs w:val="20"/>
        </w:rPr>
        <w:t>“</w:t>
      </w:r>
      <w:proofErr w:type="gramEnd"/>
      <w:r w:rsidRPr="001222E8">
        <w:rPr>
          <w:rFonts w:ascii="Courier New" w:hAnsi="Courier New" w:cs="Courier New"/>
          <w:b/>
          <w:bCs/>
          <w:sz w:val="20"/>
          <w:szCs w:val="20"/>
        </w:rPr>
        <w:t xml:space="preserve">show </w:t>
      </w:r>
      <w:proofErr w:type="spellStart"/>
      <w:r w:rsidRPr="001222E8">
        <w:rPr>
          <w:rFonts w:ascii="Courier New" w:hAnsi="Courier New" w:cs="Courier New"/>
          <w:b/>
          <w:bCs/>
          <w:sz w:val="20"/>
          <w:szCs w:val="20"/>
        </w:rPr>
        <w:t>vtp</w:t>
      </w:r>
      <w:proofErr w:type="spellEnd"/>
      <w:r w:rsidRPr="001222E8">
        <w:rPr>
          <w:rFonts w:ascii="Courier New" w:hAnsi="Courier New" w:cs="Courier New"/>
          <w:b/>
          <w:bCs/>
          <w:sz w:val="20"/>
          <w:szCs w:val="20"/>
        </w:rPr>
        <w:t xml:space="preserve"> status</w:t>
      </w:r>
      <w:r w:rsidR="00782FCD">
        <w:rPr>
          <w:rFonts w:ascii="Courier New" w:hAnsi="Courier New" w:cs="Courier New"/>
          <w:b/>
          <w:bCs/>
          <w:sz w:val="20"/>
          <w:szCs w:val="20"/>
        </w:rPr>
        <w:t>”</w:t>
      </w:r>
      <w:r>
        <w:rPr>
          <w:rFonts w:asciiTheme="majorBidi" w:hAnsiTheme="majorBidi" w:cstheme="majorBidi"/>
          <w:sz w:val="20"/>
          <w:szCs w:val="20"/>
        </w:rPr>
        <w:t xml:space="preserve">  command in privileged EXEC mode </w:t>
      </w:r>
    </w:p>
    <w:p w14:paraId="239688E6" w14:textId="5E816A6E" w:rsidR="00A87020" w:rsidRDefault="00A87020" w:rsidP="005A2CE6">
      <w:pPr>
        <w:spacing w:after="0"/>
        <w:rPr>
          <w:rFonts w:asciiTheme="majorBidi" w:hAnsiTheme="majorBidi" w:cstheme="majorBidi"/>
          <w:u w:val="single"/>
        </w:rPr>
      </w:pPr>
    </w:p>
    <w:p w14:paraId="25DCE524" w14:textId="5EC19986" w:rsidR="00DE251C" w:rsidRPr="00DE251C" w:rsidRDefault="00DE251C" w:rsidP="0017149D">
      <w:pPr>
        <w:spacing w:after="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P Status of switch (SW0)</w:t>
      </w:r>
    </w:p>
    <w:p w14:paraId="1D22A4E1" w14:textId="25B2F4CA" w:rsidR="00376E60" w:rsidRDefault="00A87020" w:rsidP="0017149D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2260615C" wp14:editId="6029639D">
            <wp:extent cx="5026660" cy="1701514"/>
            <wp:effectExtent l="19050" t="19050" r="2159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83130" cy="17206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65BC2D" w14:textId="22F0FF8A" w:rsidR="0017149D" w:rsidRDefault="0017149D" w:rsidP="0017149D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2C213A84" w14:textId="1C725CBF" w:rsidR="00A87020" w:rsidRPr="0017149D" w:rsidRDefault="0017149D" w:rsidP="0017149D">
      <w:pPr>
        <w:spacing w:after="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P Status of switch (SW1)</w:t>
      </w:r>
    </w:p>
    <w:p w14:paraId="416FA8F2" w14:textId="55B9E130" w:rsidR="00A87020" w:rsidRDefault="00A87020" w:rsidP="0017149D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7775BFA9" wp14:editId="6857305F">
            <wp:extent cx="5010150" cy="1665594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7073" cy="16911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00C52B" w14:textId="77777777" w:rsidR="00D32783" w:rsidRDefault="00D32783" w:rsidP="00D32783">
      <w:pPr>
        <w:spacing w:after="0"/>
        <w:jc w:val="center"/>
        <w:rPr>
          <w:rFonts w:asciiTheme="majorBidi" w:hAnsiTheme="majorBidi" w:cstheme="majorBidi"/>
        </w:rPr>
      </w:pPr>
    </w:p>
    <w:p w14:paraId="22879EE9" w14:textId="3AE7B7DF" w:rsidR="00D32783" w:rsidRPr="00D32783" w:rsidRDefault="00D32783" w:rsidP="00D32783">
      <w:pPr>
        <w:spacing w:after="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P Status of switch (SW2)</w:t>
      </w:r>
    </w:p>
    <w:p w14:paraId="51F55703" w14:textId="46CBF5C7" w:rsidR="001222E8" w:rsidRDefault="001222E8" w:rsidP="00D32783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288F78C6" wp14:editId="260553D8">
            <wp:extent cx="5048250" cy="1747670"/>
            <wp:effectExtent l="19050" t="19050" r="19050" b="241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2927" cy="17769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A0B05B" w14:textId="449A5D76" w:rsidR="00F017DA" w:rsidRDefault="00F017DA" w:rsidP="00D32783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71005FDD" w14:textId="0902F88E" w:rsidR="00F017DA" w:rsidRDefault="00F017DA" w:rsidP="00F017DA">
      <w:p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Now we need to configure the following for VTP to work</w:t>
      </w:r>
    </w:p>
    <w:p w14:paraId="52061250" w14:textId="4DF95FC7" w:rsidR="00F017DA" w:rsidRDefault="00F017DA" w:rsidP="00F017DA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72DC3187" w14:textId="5CD304D0" w:rsidR="00F017DA" w:rsidRDefault="00F017DA" w:rsidP="00F017DA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TP domain name</w:t>
      </w:r>
    </w:p>
    <w:p w14:paraId="5C56BFAA" w14:textId="2CA21D43" w:rsidR="00F017DA" w:rsidRDefault="00F017DA" w:rsidP="00F017DA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TP password</w:t>
      </w:r>
    </w:p>
    <w:p w14:paraId="298EAD57" w14:textId="71E2D57F" w:rsidR="00F017DA" w:rsidRDefault="00F017DA" w:rsidP="00F017DA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TP operating mode</w:t>
      </w:r>
    </w:p>
    <w:p w14:paraId="262561C6" w14:textId="0752079A" w:rsidR="000B5AA5" w:rsidRDefault="000B5AA5" w:rsidP="00F017DA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TP version</w:t>
      </w:r>
    </w:p>
    <w:p w14:paraId="6F61C2B8" w14:textId="7E6E1153" w:rsidR="000B5AA5" w:rsidRDefault="000B5AA5" w:rsidP="000B5AA5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5C5742B3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06878262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303EA0FB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7311641F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5A086168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7012342B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3063A9E8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50AE6594" w14:textId="60301A09" w:rsidR="000B5AA5" w:rsidRDefault="000B5AA5" w:rsidP="000B5AA5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lastRenderedPageBreak/>
        <w:t>Configuring VTP for switch SW0</w:t>
      </w:r>
    </w:p>
    <w:p w14:paraId="7F50E4B0" w14:textId="5D622CA5" w:rsidR="000B5AA5" w:rsidRDefault="000B5AA5" w:rsidP="000B5AA5">
      <w:pPr>
        <w:spacing w:after="0"/>
        <w:rPr>
          <w:rFonts w:asciiTheme="majorBidi" w:hAnsiTheme="majorBidi" w:cstheme="majorBidi"/>
          <w:u w:val="single"/>
        </w:rPr>
      </w:pPr>
    </w:p>
    <w:p w14:paraId="2FCB93F2" w14:textId="5274053B" w:rsidR="000B5AA5" w:rsidRPr="006D3866" w:rsidRDefault="000B5AA5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2FF775EB" w14:textId="6DBCBFEC" w:rsidR="000B5AA5" w:rsidRDefault="000B5AA5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7D1BC461" w14:textId="279FC082" w:rsidR="000B5AA5" w:rsidRDefault="000B5AA5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8CB">
        <w:rPr>
          <w:rFonts w:ascii="Courier New" w:hAnsi="Courier New" w:cs="Courier New"/>
          <w:sz w:val="18"/>
          <w:szCs w:val="18"/>
        </w:rPr>
        <w:t>0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domain axiom.edu.pk</w:t>
      </w:r>
    </w:p>
    <w:p w14:paraId="1A57A7C3" w14:textId="0B65C2A5" w:rsidR="000B5AA5" w:rsidRDefault="00C758CB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password 12345</w:t>
      </w:r>
    </w:p>
    <w:p w14:paraId="59E8FABF" w14:textId="63DD573E" w:rsidR="00C758CB" w:rsidRDefault="00C758CB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mode server</w:t>
      </w:r>
    </w:p>
    <w:p w14:paraId="3D68DF95" w14:textId="135BCA7F" w:rsidR="00C758CB" w:rsidRDefault="00C758CB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version 2</w:t>
      </w:r>
    </w:p>
    <w:p w14:paraId="43741AEA" w14:textId="5AE48AA5" w:rsidR="00C758CB" w:rsidRDefault="00C758CB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status</w:t>
      </w:r>
    </w:p>
    <w:p w14:paraId="0CA7B87B" w14:textId="195D06AD" w:rsidR="00C866DC" w:rsidRDefault="00C866DC" w:rsidP="000B5AA5">
      <w:pPr>
        <w:spacing w:after="0"/>
        <w:rPr>
          <w:rFonts w:ascii="Courier New" w:hAnsi="Courier New" w:cs="Courier New"/>
          <w:sz w:val="18"/>
          <w:szCs w:val="18"/>
        </w:rPr>
      </w:pPr>
    </w:p>
    <w:p w14:paraId="20D5D2F9" w14:textId="07651C0C" w:rsidR="00C866DC" w:rsidRDefault="00037E28" w:rsidP="00037E28">
      <w:pPr>
        <w:spacing w:after="0"/>
        <w:jc w:val="center"/>
        <w:rPr>
          <w:rFonts w:asciiTheme="majorBidi" w:hAnsiTheme="majorBidi" w:cstheme="majorBidi"/>
          <w:u w:val="single"/>
        </w:rPr>
      </w:pPr>
      <w:r>
        <w:rPr>
          <w:noProof/>
        </w:rPr>
        <w:drawing>
          <wp:inline distT="0" distB="0" distL="0" distR="0" wp14:anchorId="4CF1BD5E" wp14:editId="2D6D4A74">
            <wp:extent cx="4784046" cy="1410277"/>
            <wp:effectExtent l="19050" t="19050" r="1714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43574" cy="1427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9B9795" w14:textId="67A69BCD" w:rsidR="000B5AA5" w:rsidRDefault="000B5AA5" w:rsidP="000B5AA5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669C6F26" w14:textId="3AE94041" w:rsidR="004432D4" w:rsidRDefault="004432D4" w:rsidP="004432D4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Configuring VTP for switch SW1</w:t>
      </w:r>
    </w:p>
    <w:p w14:paraId="7DB3E6DA" w14:textId="3A5E1CEB" w:rsidR="000B5AA5" w:rsidRDefault="000B5AA5" w:rsidP="000B5AA5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5073145C" w14:textId="2E35A52A" w:rsidR="00AF541B" w:rsidRPr="006D3866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69E0DC05" w14:textId="46D16A7C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3EE18BE1" w14:textId="6E2888C7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password 12345</w:t>
      </w:r>
    </w:p>
    <w:p w14:paraId="6DC01991" w14:textId="34D04602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mode client</w:t>
      </w:r>
    </w:p>
    <w:p w14:paraId="7DA1BFEA" w14:textId="5701B903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version 2</w:t>
      </w:r>
    </w:p>
    <w:p w14:paraId="47883C03" w14:textId="064D6CDA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status</w:t>
      </w:r>
    </w:p>
    <w:p w14:paraId="5E41E3B0" w14:textId="20C8B0DB" w:rsidR="00C7579F" w:rsidRDefault="00C7579F" w:rsidP="00AF541B">
      <w:pPr>
        <w:spacing w:after="0"/>
        <w:rPr>
          <w:rFonts w:ascii="Courier New" w:hAnsi="Courier New" w:cs="Courier New"/>
          <w:sz w:val="18"/>
          <w:szCs w:val="18"/>
        </w:rPr>
      </w:pPr>
    </w:p>
    <w:p w14:paraId="4E3573D6" w14:textId="4B2DABC6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2830CA9F" wp14:editId="7F337C73">
            <wp:extent cx="5057078" cy="1439913"/>
            <wp:effectExtent l="19050" t="19050" r="10795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34047" cy="14618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23B926" w14:textId="2FC523F6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03C8DD24" w14:textId="54509D58" w:rsidR="00C7579F" w:rsidRDefault="00C7579F" w:rsidP="00C7579F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Configuring VTP for switch SW2</w:t>
      </w:r>
    </w:p>
    <w:p w14:paraId="4BD8641A" w14:textId="77777777" w:rsidR="00C7579F" w:rsidRDefault="00C7579F" w:rsidP="00C7579F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478511DC" w14:textId="64DF5861" w:rsidR="00C7579F" w:rsidRPr="006D3866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570B0BA6" w14:textId="48A92AA8" w:rsidR="00C7579F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5DCABA44" w14:textId="6229B687" w:rsidR="00C7579F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password 12345</w:t>
      </w:r>
    </w:p>
    <w:p w14:paraId="4558B02C" w14:textId="0BF4A3FA" w:rsidR="00C7579F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mode client</w:t>
      </w:r>
    </w:p>
    <w:p w14:paraId="766B7048" w14:textId="0CB8DE1C" w:rsidR="00C7579F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version 2</w:t>
      </w:r>
    </w:p>
    <w:p w14:paraId="26DD37A7" w14:textId="348BC6D1" w:rsidR="00C7579F" w:rsidRPr="00B042EA" w:rsidRDefault="00C7579F" w:rsidP="00B042E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status</w:t>
      </w:r>
    </w:p>
    <w:p w14:paraId="721B022D" w14:textId="112F7050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63F45932" w14:textId="300EAC7B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3DFBB1F1" w14:textId="0C06919B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72813659" wp14:editId="5A244045">
            <wp:extent cx="4987081" cy="1473200"/>
            <wp:effectExtent l="19050" t="19050" r="23495" b="1270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34170" cy="1516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0C92B0" w14:textId="446470A9" w:rsidR="00C66E02" w:rsidRDefault="00C66E02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5C42CDA6" w14:textId="09D8335F" w:rsidR="00C66E02" w:rsidRDefault="00C66E02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7258C6A2" w14:textId="3861B572" w:rsidR="006C416A" w:rsidRDefault="006C416A" w:rsidP="006C416A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lastRenderedPageBreak/>
        <w:t>Adding new VLAN to switch SW0 (VTP Server)</w:t>
      </w:r>
    </w:p>
    <w:p w14:paraId="3BF774A5" w14:textId="77777777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</w:p>
    <w:p w14:paraId="140041F3" w14:textId="4C0519D5" w:rsidR="006C416A" w:rsidRPr="006D3866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68EECA69" w14:textId="177AA863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579AACDD" w14:textId="7AE1F9C3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5678B">
        <w:rPr>
          <w:rFonts w:ascii="Courier New" w:hAnsi="Courier New" w:cs="Courier New"/>
          <w:sz w:val="18"/>
          <w:szCs w:val="18"/>
        </w:rPr>
        <w:t>0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30</w:t>
      </w:r>
    </w:p>
    <w:p w14:paraId="63DDEDE0" w14:textId="55EE843A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5678B">
        <w:rPr>
          <w:rFonts w:ascii="Courier New" w:hAnsi="Courier New" w:cs="Courier New"/>
          <w:sz w:val="18"/>
          <w:szCs w:val="18"/>
        </w:rPr>
        <w:t>0</w:t>
      </w:r>
      <w:r w:rsidRPr="006D3866">
        <w:rPr>
          <w:rFonts w:ascii="Courier New" w:hAnsi="Courier New" w:cs="Courier New"/>
          <w:sz w:val="18"/>
          <w:szCs w:val="18"/>
        </w:rPr>
        <w:t>(config</w:t>
      </w:r>
      <w:r>
        <w:rPr>
          <w:rFonts w:ascii="Courier New" w:hAnsi="Courier New" w:cs="Courier New"/>
          <w:sz w:val="18"/>
          <w:szCs w:val="18"/>
        </w:rPr>
        <w:t>-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name MARKETING</w:t>
      </w:r>
    </w:p>
    <w:p w14:paraId="2DEA2C93" w14:textId="3110189E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5678B">
        <w:rPr>
          <w:rFonts w:ascii="Courier New" w:hAnsi="Courier New" w:cs="Courier New"/>
          <w:sz w:val="18"/>
          <w:szCs w:val="18"/>
        </w:rPr>
        <w:t>0</w:t>
      </w:r>
      <w:r w:rsidRPr="006D3866">
        <w:rPr>
          <w:rFonts w:ascii="Courier New" w:hAnsi="Courier New" w:cs="Courier New"/>
          <w:sz w:val="18"/>
          <w:szCs w:val="18"/>
        </w:rPr>
        <w:t>(config</w:t>
      </w:r>
      <w:r>
        <w:rPr>
          <w:rFonts w:ascii="Courier New" w:hAnsi="Courier New" w:cs="Courier New"/>
          <w:sz w:val="18"/>
          <w:szCs w:val="18"/>
        </w:rPr>
        <w:t>-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07C652BF" w14:textId="77777777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</w:p>
    <w:p w14:paraId="463783BA" w14:textId="0A3DD7BB" w:rsidR="00C66E02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5D7C799F" wp14:editId="71624162">
            <wp:extent cx="4473901" cy="1723273"/>
            <wp:effectExtent l="19050" t="19050" r="22225" b="107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1658" cy="17609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89DAEF" w14:textId="20A0A691" w:rsidR="006C416A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4E22D4CE" w14:textId="6BFC28E0" w:rsidR="006C416A" w:rsidRDefault="006C416A" w:rsidP="006C416A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43B9190E" w14:textId="4E5880AB" w:rsidR="006C416A" w:rsidRDefault="006C416A" w:rsidP="006C416A">
      <w:p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Now we check the VLAN status of SW1 and SW2, we will see that newly added VLAN 30 (Marketing) in SW0 will also be present there; this is due to the VTP we have configured. </w:t>
      </w:r>
    </w:p>
    <w:p w14:paraId="325364B6" w14:textId="444B6139" w:rsidR="006C416A" w:rsidRDefault="006C416A" w:rsidP="006C416A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1ADDB003" w14:textId="20758200" w:rsidR="006C416A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4D199BCD" wp14:editId="30D2EDB3">
            <wp:extent cx="4448810" cy="1867898"/>
            <wp:effectExtent l="19050" t="19050" r="8890" b="184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89016" cy="18847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090EBE" w14:textId="215FCD23" w:rsidR="006C416A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734D7168" w14:textId="41D37C23" w:rsidR="006C416A" w:rsidRPr="000B5AA5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</w:rPr>
        <w:drawing>
          <wp:inline distT="0" distB="0" distL="0" distR="0" wp14:anchorId="694E332A" wp14:editId="77BE9E2A">
            <wp:extent cx="4505960" cy="1768449"/>
            <wp:effectExtent l="19050" t="19050" r="8890" b="228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2875" cy="178293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6C416A" w:rsidRPr="000B5AA5" w:rsidSect="008D3406">
      <w:pgSz w:w="11906" w:h="16838" w:code="9"/>
      <w:pgMar w:top="900" w:right="1080" w:bottom="117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430AC"/>
    <w:multiLevelType w:val="hybridMultilevel"/>
    <w:tmpl w:val="E7C2A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2A3028"/>
    <w:multiLevelType w:val="hybridMultilevel"/>
    <w:tmpl w:val="3A788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77F1A45"/>
    <w:multiLevelType w:val="hybridMultilevel"/>
    <w:tmpl w:val="02A2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zc1MTMzMDEwMjJU0lEKTi0uzszPAykwrwUAkLML+SwAAAA="/>
  </w:docVars>
  <w:rsids>
    <w:rsidRoot w:val="00E62433"/>
    <w:rsid w:val="0002190E"/>
    <w:rsid w:val="000257EF"/>
    <w:rsid w:val="00037E28"/>
    <w:rsid w:val="000432D5"/>
    <w:rsid w:val="00053535"/>
    <w:rsid w:val="000758CA"/>
    <w:rsid w:val="00082180"/>
    <w:rsid w:val="00090137"/>
    <w:rsid w:val="000B0CC8"/>
    <w:rsid w:val="000B5AA5"/>
    <w:rsid w:val="000E04BA"/>
    <w:rsid w:val="000E20C3"/>
    <w:rsid w:val="000F378B"/>
    <w:rsid w:val="001222E8"/>
    <w:rsid w:val="0017149D"/>
    <w:rsid w:val="00182AC2"/>
    <w:rsid w:val="00182F2F"/>
    <w:rsid w:val="00191186"/>
    <w:rsid w:val="001C710D"/>
    <w:rsid w:val="001D0434"/>
    <w:rsid w:val="001F3F1F"/>
    <w:rsid w:val="00210A8F"/>
    <w:rsid w:val="0022130F"/>
    <w:rsid w:val="00236E35"/>
    <w:rsid w:val="0026421C"/>
    <w:rsid w:val="00265C7D"/>
    <w:rsid w:val="00270882"/>
    <w:rsid w:val="00274624"/>
    <w:rsid w:val="002878CA"/>
    <w:rsid w:val="002C0788"/>
    <w:rsid w:val="002C36A3"/>
    <w:rsid w:val="002D5260"/>
    <w:rsid w:val="003064BD"/>
    <w:rsid w:val="00325AF7"/>
    <w:rsid w:val="00332B62"/>
    <w:rsid w:val="00332C2C"/>
    <w:rsid w:val="00347FFE"/>
    <w:rsid w:val="00376E60"/>
    <w:rsid w:val="003868CD"/>
    <w:rsid w:val="0039049D"/>
    <w:rsid w:val="00392F2A"/>
    <w:rsid w:val="003B1D1A"/>
    <w:rsid w:val="003C2778"/>
    <w:rsid w:val="003D2A21"/>
    <w:rsid w:val="003E1DCC"/>
    <w:rsid w:val="00423D31"/>
    <w:rsid w:val="004341EF"/>
    <w:rsid w:val="004432D4"/>
    <w:rsid w:val="0045059A"/>
    <w:rsid w:val="00453C71"/>
    <w:rsid w:val="00460FF8"/>
    <w:rsid w:val="00461074"/>
    <w:rsid w:val="004610B9"/>
    <w:rsid w:val="00465B5B"/>
    <w:rsid w:val="00492F21"/>
    <w:rsid w:val="004C2E62"/>
    <w:rsid w:val="004C4F2E"/>
    <w:rsid w:val="00537847"/>
    <w:rsid w:val="00563431"/>
    <w:rsid w:val="005727E1"/>
    <w:rsid w:val="005948D7"/>
    <w:rsid w:val="005A2CE6"/>
    <w:rsid w:val="005A66EB"/>
    <w:rsid w:val="005F1FAA"/>
    <w:rsid w:val="006A3D2E"/>
    <w:rsid w:val="006A4C5A"/>
    <w:rsid w:val="006C416A"/>
    <w:rsid w:val="006D052C"/>
    <w:rsid w:val="006D3866"/>
    <w:rsid w:val="006F1039"/>
    <w:rsid w:val="006F2CF6"/>
    <w:rsid w:val="007113ED"/>
    <w:rsid w:val="007120BC"/>
    <w:rsid w:val="0071565C"/>
    <w:rsid w:val="00737705"/>
    <w:rsid w:val="00740576"/>
    <w:rsid w:val="00750F1F"/>
    <w:rsid w:val="00765CCF"/>
    <w:rsid w:val="00782FCD"/>
    <w:rsid w:val="007C18DA"/>
    <w:rsid w:val="007F7156"/>
    <w:rsid w:val="0080080A"/>
    <w:rsid w:val="0080477A"/>
    <w:rsid w:val="008114A0"/>
    <w:rsid w:val="0081289A"/>
    <w:rsid w:val="00836F29"/>
    <w:rsid w:val="008636B3"/>
    <w:rsid w:val="00873FA7"/>
    <w:rsid w:val="00892DFE"/>
    <w:rsid w:val="008B1151"/>
    <w:rsid w:val="008B1B6A"/>
    <w:rsid w:val="008D1EA3"/>
    <w:rsid w:val="008D2983"/>
    <w:rsid w:val="008D3406"/>
    <w:rsid w:val="008D5D6F"/>
    <w:rsid w:val="008E6A87"/>
    <w:rsid w:val="008E7DAC"/>
    <w:rsid w:val="00903C64"/>
    <w:rsid w:val="009131F9"/>
    <w:rsid w:val="00917D23"/>
    <w:rsid w:val="00921F89"/>
    <w:rsid w:val="009244E2"/>
    <w:rsid w:val="00924FDD"/>
    <w:rsid w:val="0094400A"/>
    <w:rsid w:val="009447D5"/>
    <w:rsid w:val="009478DF"/>
    <w:rsid w:val="009513B2"/>
    <w:rsid w:val="0096390A"/>
    <w:rsid w:val="009931C5"/>
    <w:rsid w:val="009967C7"/>
    <w:rsid w:val="009E4C24"/>
    <w:rsid w:val="00A23744"/>
    <w:rsid w:val="00A452D9"/>
    <w:rsid w:val="00A5318B"/>
    <w:rsid w:val="00A55168"/>
    <w:rsid w:val="00A563B5"/>
    <w:rsid w:val="00A578F5"/>
    <w:rsid w:val="00A803E2"/>
    <w:rsid w:val="00A87020"/>
    <w:rsid w:val="00AC5F0C"/>
    <w:rsid w:val="00AE72BB"/>
    <w:rsid w:val="00AF541B"/>
    <w:rsid w:val="00AF6244"/>
    <w:rsid w:val="00B042EA"/>
    <w:rsid w:val="00B15B6F"/>
    <w:rsid w:val="00B4584D"/>
    <w:rsid w:val="00B662ED"/>
    <w:rsid w:val="00BA4EC5"/>
    <w:rsid w:val="00BA619F"/>
    <w:rsid w:val="00BC42B2"/>
    <w:rsid w:val="00BD70C8"/>
    <w:rsid w:val="00BF5133"/>
    <w:rsid w:val="00C0499E"/>
    <w:rsid w:val="00C1121D"/>
    <w:rsid w:val="00C227B3"/>
    <w:rsid w:val="00C34302"/>
    <w:rsid w:val="00C40AB5"/>
    <w:rsid w:val="00C52784"/>
    <w:rsid w:val="00C52B68"/>
    <w:rsid w:val="00C5678B"/>
    <w:rsid w:val="00C66E02"/>
    <w:rsid w:val="00C7579F"/>
    <w:rsid w:val="00C758CB"/>
    <w:rsid w:val="00C866DC"/>
    <w:rsid w:val="00C94FF6"/>
    <w:rsid w:val="00C9516D"/>
    <w:rsid w:val="00CB3E0B"/>
    <w:rsid w:val="00CD7CFC"/>
    <w:rsid w:val="00CF0484"/>
    <w:rsid w:val="00D32783"/>
    <w:rsid w:val="00D33E85"/>
    <w:rsid w:val="00D55297"/>
    <w:rsid w:val="00D81400"/>
    <w:rsid w:val="00D826EF"/>
    <w:rsid w:val="00DA5D2E"/>
    <w:rsid w:val="00DC4227"/>
    <w:rsid w:val="00DC74A1"/>
    <w:rsid w:val="00DD3E10"/>
    <w:rsid w:val="00DE251C"/>
    <w:rsid w:val="00DE5F0B"/>
    <w:rsid w:val="00E00A55"/>
    <w:rsid w:val="00E07C93"/>
    <w:rsid w:val="00E14B87"/>
    <w:rsid w:val="00E21025"/>
    <w:rsid w:val="00E343D4"/>
    <w:rsid w:val="00E554E8"/>
    <w:rsid w:val="00E57CA0"/>
    <w:rsid w:val="00E6035C"/>
    <w:rsid w:val="00E62433"/>
    <w:rsid w:val="00E760FD"/>
    <w:rsid w:val="00E85819"/>
    <w:rsid w:val="00EC2779"/>
    <w:rsid w:val="00ED09CD"/>
    <w:rsid w:val="00EF5A72"/>
    <w:rsid w:val="00F01232"/>
    <w:rsid w:val="00F017DA"/>
    <w:rsid w:val="00F26FE5"/>
    <w:rsid w:val="00F2732F"/>
    <w:rsid w:val="00F40FDA"/>
    <w:rsid w:val="00F46D3D"/>
    <w:rsid w:val="00F5374A"/>
    <w:rsid w:val="00F943F1"/>
    <w:rsid w:val="00FA4F30"/>
    <w:rsid w:val="00FB7899"/>
    <w:rsid w:val="00FF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1AB5"/>
  <w15:chartTrackingRefBased/>
  <w15:docId w15:val="{9F38FD04-292C-4889-8BBA-BFD5C5A6C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16A"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B2A88-1396-49EB-9DD4-BB8DC9763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8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raiz</dc:creator>
  <cp:keywords/>
  <dc:description/>
  <cp:lastModifiedBy>Gulraiz Gulshan</cp:lastModifiedBy>
  <cp:revision>189</cp:revision>
  <dcterms:created xsi:type="dcterms:W3CDTF">2020-04-27T13:25:00Z</dcterms:created>
  <dcterms:modified xsi:type="dcterms:W3CDTF">2020-04-27T18:55:00Z</dcterms:modified>
</cp:coreProperties>
</file>